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5F1991" w14:textId="125E48EE" w:rsidR="009D7838" w:rsidRDefault="006F6B92" w:rsidP="00B9462D">
      <w:pPr>
        <w:pStyle w:val="Heading1"/>
        <w:jc w:val="center"/>
        <w:rPr>
          <w:b/>
        </w:rPr>
      </w:pPr>
      <w:bookmarkStart w:id="0" w:name="_Hlk98317224"/>
      <w:bookmarkStart w:id="1" w:name="_Toc113439034"/>
      <w:r>
        <w:rPr>
          <w:b/>
        </w:rPr>
        <w:t>Catalogue-Agent-Assigner</w:t>
      </w:r>
      <w:bookmarkEnd w:id="1"/>
    </w:p>
    <w:p w14:paraId="13F0FCB3" w14:textId="3A6A4911" w:rsidR="0096336D" w:rsidRPr="0096336D" w:rsidRDefault="0096336D" w:rsidP="0096336D">
      <w:pPr>
        <w:jc w:val="center"/>
      </w:pPr>
      <w:r>
        <w:t>(</w:t>
      </w:r>
      <w:r w:rsidR="006F6B92">
        <w:t>CAA</w:t>
      </w:r>
      <w:r>
        <w:t>)</w:t>
      </w:r>
    </w:p>
    <w:p w14:paraId="2AF3421F" w14:textId="77777777" w:rsidR="009D7838" w:rsidRPr="009D7838" w:rsidRDefault="009D7838" w:rsidP="009D7838"/>
    <w:p w14:paraId="46A99BEA" w14:textId="5E37B79D" w:rsidR="00C11CAA" w:rsidRDefault="004E4503" w:rsidP="009D7838">
      <w:pPr>
        <w:jc w:val="center"/>
      </w:pPr>
      <w:r>
        <w:rPr>
          <w:noProof/>
        </w:rPr>
        <w:drawing>
          <wp:inline distT="0" distB="0" distL="0" distR="0" wp14:anchorId="777D4E67" wp14:editId="66FBBCE9">
            <wp:extent cx="2932386" cy="2932386"/>
            <wp:effectExtent l="0" t="0" r="1905" b="190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7780" cy="295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1CC106" w14:textId="59B1CF4E" w:rsidR="009D7838" w:rsidRDefault="009D7838" w:rsidP="009D7838">
      <w:pPr>
        <w:pStyle w:val="Heading1"/>
        <w:jc w:val="center"/>
      </w:pPr>
      <w:bookmarkStart w:id="2" w:name="_Toc113439035"/>
      <w:r w:rsidRPr="00C11CAA">
        <w:t xml:space="preserve">Developer’s </w:t>
      </w:r>
      <w:r>
        <w:t>guide</w:t>
      </w:r>
      <w:bookmarkEnd w:id="2"/>
    </w:p>
    <w:bookmarkEnd w:id="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2538A3" w14:paraId="31755357" w14:textId="77777777" w:rsidTr="002538A3">
        <w:tc>
          <w:tcPr>
            <w:tcW w:w="9016" w:type="dxa"/>
          </w:tcPr>
          <w:p w14:paraId="5EB113FD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</w:p>
          <w:p w14:paraId="4A58C845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`````````````````````````````````````````````````````````````````````.:/:.``````````````````````````</w:t>
            </w:r>
          </w:p>
          <w:p w14:paraId="4B07E678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````````````````````````````````````````````````````````````.````.://-..````````````````````````````</w:t>
            </w:r>
          </w:p>
          <w:p w14:paraId="0921568C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```````````````````......``....................................:::...```````````````````````````````</w:t>
            </w:r>
          </w:p>
          <w:p w14:paraId="5F02013D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````````````.`..............................................-::-............``..````````````````````</w:t>
            </w:r>
          </w:p>
          <w:p w14:paraId="6AF66CD4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``````````................................................-/:-...........................```````````</w:t>
            </w:r>
          </w:p>
          <w:p w14:paraId="0ABA01E5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```````................................................/o//-...............................``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`.`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````</w:t>
            </w:r>
          </w:p>
          <w:p w14:paraId="1CE771DB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````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...............................................:s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/s/-......................................````</w:t>
            </w:r>
          </w:p>
          <w:p w14:paraId="760792DB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..................................................:ho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+/.............................................</w:t>
            </w:r>
          </w:p>
          <w:p w14:paraId="1B99D385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.......................................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.--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s--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sy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:-.............................................</w:t>
            </w:r>
          </w:p>
          <w:p w14:paraId="775467CF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..................................-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....----</w:t>
            </w:r>
            <w:proofErr w:type="spellStart"/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y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-+/------...........................................</w:t>
            </w:r>
          </w:p>
          <w:p w14:paraId="7C1F6FE0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...........................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-.------------</w:t>
            </w:r>
            <w:proofErr w:type="spellStart"/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o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/o:-------...........................................</w:t>
            </w:r>
          </w:p>
          <w:p w14:paraId="5D13D1FE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...........................---------------oy+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-----------..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-....................................</w:t>
            </w:r>
          </w:p>
          <w:p w14:paraId="5C6BF395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.......................-------------------/:----------------------------------..--...............</w:t>
            </w:r>
          </w:p>
          <w:p w14:paraId="346C9410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...................-------------------ss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:+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--------------------------------------------.........</w:t>
            </w:r>
          </w:p>
          <w:p w14:paraId="44790A18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................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--------------:y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---: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dy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-+:-----------------------------------------------.......</w:t>
            </w:r>
          </w:p>
          <w:p w14:paraId="72852437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............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..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--------------/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sh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:---/do:+--------------------------------------------------.....</w:t>
            </w:r>
          </w:p>
          <w:p w14:paraId="78CB4897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...........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-----------: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yy</w:t>
            </w:r>
            <w:proofErr w:type="spellEnd"/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--/s:+o---/m///----------------------------------------------------..-</w:t>
            </w:r>
          </w:p>
          <w:p w14:paraId="29ACB760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.........--------------o/+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s:/s:-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y---/h:+:-------------------------------------------------------</w:t>
            </w:r>
          </w:p>
          <w:p w14:paraId="6203B4B7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.........-------------o+--+</w:t>
            </w:r>
            <w:proofErr w:type="spellStart"/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ys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:---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y:-: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yy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/+--------------------------------------------------------</w:t>
            </w:r>
          </w:p>
          <w:p w14:paraId="4338BE53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........-------------/+---/do----+s/soy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+:-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------------------------------------------------------</w:t>
            </w:r>
          </w:p>
          <w:p w14:paraId="72EA5AEE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......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-------------:s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--/s/y/---:+o/:ss:-------::-----------------------------------------------</w:t>
            </w:r>
          </w:p>
          <w:p w14:paraId="23AF4211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....--------:/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/:----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o/--/s:-/y:-::--::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sy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:---::::::-----------------------------------------------</w:t>
            </w:r>
          </w:p>
          <w:p w14:paraId="15864558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...--------o+:/s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--:y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-/s:---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::--:::+s:::-:::::::-::----::-------------------------------------</w:t>
            </w:r>
          </w:p>
          <w:p w14:paraId="5B1EF92A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...-------+o---+o:-o+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:y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/----/y:::::::/s::::::::::::::::::::::::::::::::::::::-:::---------------</w:t>
            </w:r>
          </w:p>
          <w:p w14:paraId="4E49A2F0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----------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y:----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-:y:--:++///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s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:::::::/h::::::::::::::::::::::::::::::::::::::::-:::-------------</w:t>
            </w:r>
          </w:p>
          <w:p w14:paraId="79FCB37D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--------:y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------/s-----::///:-::::::/d::::::::::::::::::::::::::::::::::::::::::-:-------------</w:t>
            </w:r>
          </w:p>
          <w:p w14:paraId="6E7ECE99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'.-----------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y-------s/----::-:::::::::::/h+::::::::::::::::::::::::::::::::::::::::::::------------</w:t>
            </w:r>
          </w:p>
          <w:p w14:paraId="11C8BE18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------------/y------/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s:--::::::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:::::::::/ss::::::::::::::::::::::::::::::::::::::::::::------------</w:t>
            </w:r>
          </w:p>
          <w:p w14:paraId="5D315198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-----------:y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----:s+-:-:::::::::::::::::ss:::::::::::::::::::::::::::::::::::::::::::::::---------</w:t>
            </w:r>
          </w:p>
          <w:p w14:paraId="48141ADF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-----------:y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/:--:+s:::::::::::::::::::::sy/:::::::::::::::::::::::::::::::::::::::::::::::--------</w:t>
            </w:r>
          </w:p>
          <w:p w14:paraId="4657B102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-------------+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s::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/y:--:::::::::::::::::::oh+:::::::::::::::::::::::::::::::::::::::::::::----------</w:t>
            </w:r>
          </w:p>
          <w:p w14:paraId="2D2E64F5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------------: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</w:t>
            </w:r>
            <w:proofErr w:type="spellEnd"/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++s/--::::::::::::::::::::/hs::::::::::::::::::::::::::::::::::::::::::::::---------</w:t>
            </w:r>
          </w:p>
          <w:p w14:paraId="67E3CC90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---------------:/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/:::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:::::::::::::::::::::sd::::::::::::::::::::::::::::::::::::::::::::-:---------</w:t>
            </w:r>
          </w:p>
          <w:p w14:paraId="292BAE0B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----------:-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-::::::::::::::::::::::::::::/o::::::::::::::::::::::::::::::::::::::::::::::---------</w:t>
            </w:r>
          </w:p>
          <w:p w14:paraId="0BC0ADE5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------:---:::::::::::::::::::::::::::::::::::::::::::::::::::::::::::::::::::::::::::::::-----------</w:t>
            </w:r>
          </w:p>
          <w:p w14:paraId="79DBF21F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---------::::::::::::::::::::::::::::::::::::::::::::::::::::::::::::::::::::::::::::::-------------</w:t>
            </w:r>
          </w:p>
          <w:p w14:paraId="05E4777E" w14:textId="77777777" w:rsidR="002538A3" w:rsidRPr="00314BEB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-:----::::::::--::::::::::::::::::::::::::::::::::::::::::::::::::::::::::::::::::::----------------</w:t>
            </w:r>
          </w:p>
          <w:p w14:paraId="28C8C35D" w14:textId="77777777" w:rsidR="002538A3" w:rsidRDefault="002538A3" w:rsidP="002538A3">
            <w:pPr>
              <w:jc w:val="center"/>
            </w:pPr>
            <w:r w:rsidRPr="00314BEB">
              <w:rPr>
                <w:rFonts w:ascii="Lucida Console" w:hAnsi="Lucida Console"/>
                <w:sz w:val="4"/>
                <w:szCs w:val="8"/>
              </w:rPr>
              <w:t>'':::::::::::::-:::::::::::::::::::::::::::::::::::::::::::::::::::::::::::::::::::::::---------------</w:t>
            </w:r>
          </w:p>
          <w:p w14:paraId="1AEDD79D" w14:textId="77777777" w:rsidR="002538A3" w:rsidRDefault="002538A3" w:rsidP="002538A3">
            <w:pPr>
              <w:jc w:val="center"/>
              <w:rPr>
                <w:rFonts w:ascii="Lucida Console" w:hAnsi="Lucida Console"/>
                <w:sz w:val="4"/>
                <w:szCs w:val="8"/>
              </w:rPr>
            </w:pPr>
          </w:p>
        </w:tc>
      </w:tr>
    </w:tbl>
    <w:p w14:paraId="589DB701" w14:textId="77777777" w:rsidR="002538A3" w:rsidRPr="00314BEB" w:rsidRDefault="002538A3" w:rsidP="002538A3">
      <w:pPr>
        <w:spacing w:after="0" w:line="240" w:lineRule="auto"/>
        <w:jc w:val="center"/>
        <w:rPr>
          <w:rFonts w:ascii="Lucida Console" w:hAnsi="Lucida Console"/>
          <w:sz w:val="4"/>
          <w:szCs w:val="8"/>
        </w:rPr>
      </w:pPr>
    </w:p>
    <w:p w14:paraId="65FFB7F5" w14:textId="77777777" w:rsidR="002538A3" w:rsidRPr="00314BEB" w:rsidRDefault="002538A3" w:rsidP="002538A3">
      <w:pPr>
        <w:spacing w:after="0" w:line="240" w:lineRule="auto"/>
        <w:jc w:val="center"/>
        <w:rPr>
          <w:rFonts w:ascii="Lucida Console" w:hAnsi="Lucida Console"/>
          <w:sz w:val="4"/>
          <w:szCs w:val="8"/>
        </w:rPr>
      </w:pPr>
    </w:p>
    <w:p w14:paraId="73CF2F47" w14:textId="1F286419" w:rsidR="00C11CAA" w:rsidRPr="00C11CAA" w:rsidRDefault="00C11CAA" w:rsidP="00C11CAA">
      <w:pPr>
        <w:pStyle w:val="Heading2"/>
      </w:pPr>
      <w:bookmarkStart w:id="3" w:name="_Toc113439036"/>
      <w:r w:rsidRPr="00C11CAA">
        <w:t>History</w:t>
      </w:r>
      <w:bookmarkEnd w:id="3"/>
    </w:p>
    <w:tbl>
      <w:tblPr>
        <w:tblW w:w="0" w:type="auto"/>
        <w:tblLook w:val="04A0" w:firstRow="1" w:lastRow="0" w:firstColumn="1" w:lastColumn="0" w:noHBand="0" w:noVBand="1"/>
      </w:tblPr>
      <w:tblGrid>
        <w:gridCol w:w="1228"/>
        <w:gridCol w:w="3212"/>
        <w:gridCol w:w="3263"/>
        <w:gridCol w:w="1323"/>
      </w:tblGrid>
      <w:tr w:rsidR="004B3B1C" w14:paraId="3E6DBF2F" w14:textId="77777777" w:rsidTr="006F6B92">
        <w:tc>
          <w:tcPr>
            <w:tcW w:w="1228" w:type="dxa"/>
          </w:tcPr>
          <w:p w14:paraId="6E55BDBC" w14:textId="77777777" w:rsidR="004B3B1C" w:rsidRDefault="004B3B1C" w:rsidP="00C11CA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Version</w:t>
            </w:r>
          </w:p>
        </w:tc>
        <w:tc>
          <w:tcPr>
            <w:tcW w:w="3212" w:type="dxa"/>
          </w:tcPr>
          <w:p w14:paraId="6A5CDABE" w14:textId="77777777" w:rsidR="004B3B1C" w:rsidRDefault="004B3B1C" w:rsidP="00C11CA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Facts</w:t>
            </w:r>
          </w:p>
        </w:tc>
        <w:tc>
          <w:tcPr>
            <w:tcW w:w="3263" w:type="dxa"/>
          </w:tcPr>
          <w:p w14:paraId="07409833" w14:textId="77777777" w:rsidR="004B3B1C" w:rsidRDefault="004B3B1C" w:rsidP="00C11CA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ate and description</w:t>
            </w:r>
          </w:p>
        </w:tc>
        <w:tc>
          <w:tcPr>
            <w:tcW w:w="1323" w:type="dxa"/>
          </w:tcPr>
          <w:p w14:paraId="541B8297" w14:textId="77777777" w:rsidR="004B3B1C" w:rsidRDefault="004B3B1C" w:rsidP="00C11CA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uthor</w:t>
            </w:r>
          </w:p>
        </w:tc>
      </w:tr>
      <w:tr w:rsidR="004B3B1C" w14:paraId="54878CB2" w14:textId="77777777" w:rsidTr="006F6B92">
        <w:tc>
          <w:tcPr>
            <w:tcW w:w="1228" w:type="dxa"/>
          </w:tcPr>
          <w:p w14:paraId="134C503C" w14:textId="77777777" w:rsidR="004B3B1C" w:rsidRDefault="004B3B1C" w:rsidP="00C11CA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.1</w:t>
            </w:r>
          </w:p>
        </w:tc>
        <w:tc>
          <w:tcPr>
            <w:tcW w:w="3212" w:type="dxa"/>
          </w:tcPr>
          <w:p w14:paraId="71AEBF52" w14:textId="77777777" w:rsidR="004B3B1C" w:rsidRDefault="004B3B1C" w:rsidP="00C11CA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ncept</w:t>
            </w:r>
          </w:p>
        </w:tc>
        <w:tc>
          <w:tcPr>
            <w:tcW w:w="3263" w:type="dxa"/>
          </w:tcPr>
          <w:p w14:paraId="57EEAF76" w14:textId="339EA9F0" w:rsidR="004B3B1C" w:rsidRDefault="004B3B1C" w:rsidP="00C11CAA">
            <w:pPr>
              <w:rPr>
                <w:rFonts w:asciiTheme="minorHAnsi" w:hAnsiTheme="minorHAnsi" w:cstheme="minorHAnsi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20</w:t>
            </w:r>
            <w:r w:rsidR="006F6B92">
              <w:rPr>
                <w:rFonts w:ascii="Consolas" w:hAnsi="Consolas" w:cs="Consolas"/>
                <w:color w:val="008000"/>
                <w:sz w:val="19"/>
                <w:szCs w:val="19"/>
              </w:rPr>
              <w:t>22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-0</w:t>
            </w:r>
            <w:r w:rsidR="006F6B92">
              <w:rPr>
                <w:rFonts w:ascii="Consolas" w:hAnsi="Consolas" w:cs="Consolas"/>
                <w:color w:val="008000"/>
                <w:sz w:val="19"/>
                <w:szCs w:val="19"/>
              </w:rPr>
              <w:t>8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-</w:t>
            </w:r>
            <w:r w:rsidR="006F6B92">
              <w:rPr>
                <w:rFonts w:ascii="Consolas" w:hAnsi="Consolas" w:cs="Consolas"/>
                <w:color w:val="008000"/>
                <w:sz w:val="19"/>
                <w:szCs w:val="19"/>
              </w:rPr>
              <w:t>30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6F6B92">
              <w:rPr>
                <w:rFonts w:ascii="Consolas" w:hAnsi="Consolas" w:cs="Consolas"/>
                <w:color w:val="008000"/>
                <w:sz w:val="19"/>
                <w:szCs w:val="19"/>
              </w:rPr>
              <w:t>FCU</w:t>
            </w:r>
          </w:p>
        </w:tc>
        <w:tc>
          <w:tcPr>
            <w:tcW w:w="1323" w:type="dxa"/>
          </w:tcPr>
          <w:p w14:paraId="7ACE39AD" w14:textId="77777777" w:rsidR="004B3B1C" w:rsidRDefault="004B3B1C" w:rsidP="00C11CAA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dmus</w:t>
            </w:r>
          </w:p>
        </w:tc>
      </w:tr>
    </w:tbl>
    <w:p w14:paraId="469E6B77" w14:textId="77777777" w:rsidR="009D7838" w:rsidRDefault="009D7838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6BE6465F" w14:textId="49125FD2" w:rsidR="002A54CA" w:rsidRDefault="006F6B92" w:rsidP="00C11CAA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20220907</w:t>
      </w:r>
      <w:r w:rsidR="002A54CA">
        <w:rPr>
          <w:rFonts w:asciiTheme="minorHAnsi" w:hAnsiTheme="minorHAnsi" w:cstheme="minorHAnsi"/>
        </w:rPr>
        <w:t>:</w:t>
      </w:r>
    </w:p>
    <w:p w14:paraId="2291D45B" w14:textId="179C06A6" w:rsidR="002E2998" w:rsidRDefault="002E2998" w:rsidP="002A54CA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Mathematical concept: from mid of </w:t>
      </w:r>
      <w:proofErr w:type="gramStart"/>
      <w:r>
        <w:rPr>
          <w:rFonts w:asciiTheme="minorHAnsi" w:hAnsiTheme="minorHAnsi" w:cstheme="minorHAnsi"/>
        </w:rPr>
        <w:t>Aug,</w:t>
      </w:r>
      <w:proofErr w:type="gramEnd"/>
      <w:r>
        <w:rPr>
          <w:rFonts w:asciiTheme="minorHAnsi" w:hAnsiTheme="minorHAnsi" w:cstheme="minorHAnsi"/>
        </w:rPr>
        <w:t xml:space="preserve"> 2022</w:t>
      </w:r>
    </w:p>
    <w:p w14:paraId="7C2699ED" w14:textId="3C123BED" w:rsidR="002A54CA" w:rsidRDefault="006F6B92" w:rsidP="002A54CA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oncept drafting, basic architecture </w:t>
      </w:r>
    </w:p>
    <w:p w14:paraId="6FEC1D32" w14:textId="0FF5E6CF" w:rsidR="002A54CA" w:rsidRPr="002A54CA" w:rsidRDefault="002A54CA" w:rsidP="002A54CA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</w:p>
    <w:p w14:paraId="1563A7C8" w14:textId="77777777" w:rsidR="002E3C59" w:rsidRDefault="002E3C59" w:rsidP="003E4685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lang w:eastAsia="zh-TW"/>
        </w:rPr>
      </w:pPr>
    </w:p>
    <w:p w14:paraId="10B810A0" w14:textId="77777777" w:rsidR="00730CAB" w:rsidRPr="00730CAB" w:rsidRDefault="00730CAB" w:rsidP="00730CAB">
      <w:pPr>
        <w:rPr>
          <w:rFonts w:asciiTheme="minorHAnsi" w:hAnsiTheme="minorHAnsi" w:cstheme="minorHAnsi"/>
          <w:lang w:eastAsia="zh-TW"/>
        </w:rPr>
      </w:pPr>
    </w:p>
    <w:p w14:paraId="428ACC68" w14:textId="77777777" w:rsidR="00F618A2" w:rsidRDefault="00F618A2">
      <w:pPr>
        <w:rPr>
          <w:rFonts w:eastAsiaTheme="majorEastAsia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6369CE3D" w14:textId="1DD4745C" w:rsidR="004C0595" w:rsidRDefault="004C0595" w:rsidP="004C0595">
      <w:pPr>
        <w:pStyle w:val="Heading2"/>
      </w:pPr>
      <w:bookmarkStart w:id="4" w:name="_Toc113439037"/>
      <w:r>
        <w:lastRenderedPageBreak/>
        <w:t>Version Rule</w:t>
      </w:r>
      <w:bookmarkEnd w:id="4"/>
    </w:p>
    <w:p w14:paraId="555A1B09" w14:textId="3B591B0C" w:rsidR="004C0595" w:rsidRDefault="004C0595" w:rsidP="004C0595">
      <w:r>
        <w:t>Version rule set 20200609</w:t>
      </w:r>
    </w:p>
    <w:p w14:paraId="646F6B9B" w14:textId="6B1AC498" w:rsidR="004C0595" w:rsidRPr="004C0595" w:rsidRDefault="004C0595" w:rsidP="004C0595">
      <w:pPr>
        <w:rPr>
          <w:b/>
        </w:rPr>
      </w:pPr>
      <w:r w:rsidRPr="004C0595">
        <w:rPr>
          <w:b/>
        </w:rPr>
        <w:t>A.B.C.D</w:t>
      </w:r>
    </w:p>
    <w:p w14:paraId="7CF4ED08" w14:textId="78BDEC43" w:rsidR="004C0595" w:rsidRDefault="004C0595" w:rsidP="004C0595">
      <w:r>
        <w:t>A: the big version. When A&gt;1, it means the release to public version</w:t>
      </w:r>
    </w:p>
    <w:p w14:paraId="291DAFB1" w14:textId="22479114" w:rsidR="004C0595" w:rsidRDefault="004C0595" w:rsidP="004C0595">
      <w:r>
        <w:t>B: the UI version, or large improvement version</w:t>
      </w:r>
      <w:r w:rsidR="00BB209F">
        <w:t xml:space="preserve"> (including functionality)</w:t>
      </w:r>
      <w:r>
        <w:t xml:space="preserve">. </w:t>
      </w:r>
    </w:p>
    <w:p w14:paraId="72A86D04" w14:textId="70F91807" w:rsidR="00C318C7" w:rsidRDefault="004C0595" w:rsidP="004C0595">
      <w:r>
        <w:tab/>
      </w:r>
      <w:r w:rsidR="00C318C7">
        <w:t xml:space="preserve">B=3: solver interface (with </w:t>
      </w:r>
      <w:proofErr w:type="spellStart"/>
      <w:r w:rsidR="00C318C7">
        <w:t>lstm</w:t>
      </w:r>
      <w:proofErr w:type="spellEnd"/>
      <w:r w:rsidR="00C318C7">
        <w:t xml:space="preserve"> control window)</w:t>
      </w:r>
    </w:p>
    <w:p w14:paraId="6ECEF0D5" w14:textId="34B08343" w:rsidR="004C0595" w:rsidRDefault="004C0595" w:rsidP="00C318C7">
      <w:pPr>
        <w:ind w:firstLine="720"/>
      </w:pPr>
      <w:r>
        <w:t>B=4: pre-processor</w:t>
      </w:r>
    </w:p>
    <w:p w14:paraId="66CC92C8" w14:textId="569ADB29" w:rsidR="004C0595" w:rsidRDefault="004C0595" w:rsidP="004C0595">
      <w:r>
        <w:tab/>
        <w:t xml:space="preserve">B=5: post-processor </w:t>
      </w:r>
    </w:p>
    <w:p w14:paraId="0DD699A7" w14:textId="20BD07BA" w:rsidR="006B2504" w:rsidRDefault="006B2504" w:rsidP="004C0595">
      <w:r>
        <w:tab/>
        <w:t>B=6: Author’s information</w:t>
      </w:r>
    </w:p>
    <w:p w14:paraId="4FAE2CB0" w14:textId="466C71CD" w:rsidR="004C0595" w:rsidRDefault="004C0595" w:rsidP="004C0595">
      <w:r>
        <w:t>C: major ML function version number:</w:t>
      </w:r>
    </w:p>
    <w:p w14:paraId="49569113" w14:textId="15680344" w:rsidR="004C0595" w:rsidRDefault="004C0595" w:rsidP="004C0595">
      <w:r>
        <w:tab/>
        <w:t>C=8: ANN, RNN, LSTM, RL (</w:t>
      </w:r>
      <w:proofErr w:type="spellStart"/>
      <w:r>
        <w:t>Sarsa</w:t>
      </w:r>
      <w:proofErr w:type="spellEnd"/>
      <w:r>
        <w:t>)</w:t>
      </w:r>
    </w:p>
    <w:p w14:paraId="52520957" w14:textId="1D06C86D" w:rsidR="007D3A7C" w:rsidRDefault="007D3A7C" w:rsidP="004C0595">
      <w:r>
        <w:tab/>
        <w:t xml:space="preserve">C=9: </w:t>
      </w:r>
      <w:proofErr w:type="spellStart"/>
      <w:r>
        <w:t>lstm</w:t>
      </w:r>
      <w:proofErr w:type="spellEnd"/>
      <w:r>
        <w:t xml:space="preserve"> </w:t>
      </w:r>
      <w:proofErr w:type="spellStart"/>
      <w:r>
        <w:t>pararrel</w:t>
      </w:r>
      <w:proofErr w:type="spellEnd"/>
      <w:r>
        <w:t xml:space="preserve"> </w:t>
      </w:r>
    </w:p>
    <w:p w14:paraId="2843CC33" w14:textId="48859204" w:rsidR="003F6555" w:rsidRDefault="003F6555" w:rsidP="004C0595">
      <w:r>
        <w:tab/>
        <w:t>C=10</w:t>
      </w:r>
    </w:p>
    <w:p w14:paraId="473F8F6D" w14:textId="0B8583E3" w:rsidR="003F6555" w:rsidRDefault="003F6555" w:rsidP="004C0595">
      <w:r>
        <w:tab/>
        <w:t>C=11: CALA with PCA and GP</w:t>
      </w:r>
    </w:p>
    <w:p w14:paraId="1C2151A4" w14:textId="0E5797CC" w:rsidR="000E6F3B" w:rsidRDefault="000E6F3B" w:rsidP="004C0595">
      <w:r>
        <w:tab/>
        <w:t>C=12: CAGA (general GA)</w:t>
      </w:r>
    </w:p>
    <w:p w14:paraId="5167174B" w14:textId="49525F32" w:rsidR="006F1A18" w:rsidRDefault="006F1A18" w:rsidP="004C0595">
      <w:r>
        <w:tab/>
        <w:t>C=</w:t>
      </w:r>
      <w:proofErr w:type="gramStart"/>
      <w:r>
        <w:t>14:CAGA</w:t>
      </w:r>
      <w:proofErr w:type="gramEnd"/>
      <w:r>
        <w:t>/SG (super gene generator)</w:t>
      </w:r>
    </w:p>
    <w:p w14:paraId="1AA9FF0D" w14:textId="5C825083" w:rsidR="006F1A18" w:rsidRDefault="006F1A18" w:rsidP="004C0595">
      <w:r>
        <w:tab/>
        <w:t>C=15: CAOL (ANN function)</w:t>
      </w:r>
    </w:p>
    <w:p w14:paraId="401994B9" w14:textId="77777777" w:rsidR="00A004F9" w:rsidRDefault="00A004F9" w:rsidP="004C0595"/>
    <w:p w14:paraId="60DB90ED" w14:textId="09068FBD" w:rsidR="004C0595" w:rsidRDefault="004C0595" w:rsidP="004C0595">
      <w:r>
        <w:t xml:space="preserve">D: small version </w:t>
      </w:r>
    </w:p>
    <w:p w14:paraId="5BC4F709" w14:textId="78F1EBFE" w:rsidR="004C0595" w:rsidRDefault="004C0595" w:rsidP="004C0595">
      <w:r>
        <w:tab/>
        <w:t xml:space="preserve">Improvement of the functions. It will be listed in the “History” part. </w:t>
      </w:r>
    </w:p>
    <w:p w14:paraId="4798DE05" w14:textId="437E5EA8" w:rsidR="00314BEB" w:rsidRDefault="00314BEB" w:rsidP="00314BEB">
      <w:pPr>
        <w:pStyle w:val="Heading2"/>
      </w:pPr>
      <w:bookmarkStart w:id="5" w:name="_Toc113439038"/>
      <w:r>
        <w:t>Authors signature</w:t>
      </w:r>
      <w:bookmarkEnd w:id="5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314BEB" w:rsidRPr="00314BEB" w14:paraId="5A51CB29" w14:textId="77777777" w:rsidTr="00314BEB">
        <w:tc>
          <w:tcPr>
            <w:tcW w:w="9016" w:type="dxa"/>
          </w:tcPr>
          <w:p w14:paraId="31A39FE0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</w:p>
          <w:p w14:paraId="6D39279E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+++++++++++++++++++++++++oosyhdddddddddddmmmmmmmmNNNNNNNmdmmNNNNNNNNNNNNmddhyhddhdmmmmmmmmmmmmmdddhh</w:t>
            </w:r>
          </w:p>
          <w:p w14:paraId="44B1D108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+++++++++++++++++++++osyhhddddddddmmmmmmmmmmmmmmNNNNNNNNNNNNNNNNNNNNNNNNNNmmddhddmmNNNNNNNNNNNNNNmmm</w:t>
            </w:r>
          </w:p>
          <w:p w14:paraId="74AD0AD3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++++++++++++++++++oyhddddddddddmmmmmmmmNNNNNNNNNNNNNNNNNNNNNNNNNNNNNNNNNNNNNNmdddmmmNNNNNNNNNNNNNNNN</w:t>
            </w:r>
          </w:p>
          <w:p w14:paraId="2D854893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+++++++++++++++ossyddddhhhdddddmmmmmmmmmmmmNNNNNNNNNNNNNNNNNNNNNNNNNNMMMMNNNNNmdmmmmmNNNNNNNNNNNNNNN</w:t>
            </w:r>
          </w:p>
          <w:p w14:paraId="6D3DF60F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++++++++++++ooosyhhhdddhhhhddddddmmmmNNNNNNNNNNNNNNNNNNNNNNNNNNNNNNNNNNNNNNMMNNNmmmmmNNNNNNNNNNNNNNN</w:t>
            </w:r>
          </w:p>
          <w:p w14:paraId="7D15824D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o+ooooooooooosyhhhhdddddmmmmddmmmmmmmmNNNNNNNNNNNNNNNmmmmmmNNNNNNNNNNNNNMNNNMMMMNNmmmNNNNNNNNNNNNNNN</w:t>
            </w:r>
          </w:p>
          <w:p w14:paraId="3D34B0B2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++++++++++ooshhhhddddddhdddddddmmmmmmmNNNNNNNNNNNNNNmmmmmmmmmmNNNNNNNNNNNNNMMMNMNNNNmmmmmmmNmNNNNNNN</w:t>
            </w:r>
          </w:p>
          <w:p w14:paraId="296B65B9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+++++++++++shhdddddddddddmmmddmmmmmNNNNNNNNNNNNNNNmmmmmmmmmmmmNNNNNNNNNNNNNNNNNMNNNNmdhhhhhhhhhhhhhh</w:t>
            </w:r>
          </w:p>
          <w:p w14:paraId="182A2182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/////////+sdddddddddddddddddmmmmmmmNNNNNNNNNNNNNNmmddddmmmmmmmmNNNNNNNNNNNNMNNNNNNNNmdhsoooooooooooo</w:t>
            </w:r>
          </w:p>
          <w:p w14:paraId="23542DA7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/////////odmmdddddddddddmmmmmmmmmmmmNNNNNNNNNNNNNmdhhddmmmmmmmNNNNNNNNNNNNNNMNNNNNNNNhyy+///////////</w:t>
            </w:r>
          </w:p>
          <w:p w14:paraId="6F6826B3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':::::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//+dmmNmmddddmdmmmmmmmmmNNNNNmmmmNNNNmmmmmmmmdddmmmmmmNNNNNNNNNNNNNNNNNNNNNNNNNdsy+::::://////</w:t>
            </w:r>
          </w:p>
          <w:p w14:paraId="09A1825D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/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/::::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/ymmmmmmddddmmmmdmmmmmmNNNNNNNmmmmmdhdhyyhddhhddmmmmmmmNNNNNNNNNNNNNNNNNNNNNNNNho+///////////</w:t>
            </w:r>
          </w:p>
          <w:p w14:paraId="1412DB77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/////:/+mmmdddddddmmdmddmmmmmmNNNNNNNmmdddhyhyssssyyyhhddddmmmmmmNNNNNNNNNNNNNNNNNNNNNm++///////////</w:t>
            </w:r>
          </w:p>
          <w:p w14:paraId="327A281E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++/////ymdddddddddddmdddmmmmmmmNNmmmmmdhysooso++/++oosssyhhhddmmmmmmNNNNNNNNNNNNNNNmNNNs////////////</w:t>
            </w:r>
          </w:p>
          <w:p w14:paraId="1361D01B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+++///odmddddddmdddddddmmmmmmmmmmmmdhyso+++/////////+osossyyhhhdmmmmmNNNNNNNNNNNNNNNNmNs////////////</w:t>
            </w:r>
          </w:p>
          <w:p w14:paraId="2A79610B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oo+++sddddddddddddddhhddddddmdddhyso+/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/::::::::::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/+++oooossyhhhdddmmmNNNNNNNNNNNNNNNNdo////////////</w:t>
            </w:r>
          </w:p>
          <w:p w14:paraId="0D8CB68B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soo+odmmmmmmmmmmmddhyyyhhhhhhys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/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/::::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-----:::::/+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oosssshhhdddmmmNNNNNNNNNNNNNNmd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////////////</w:t>
            </w:r>
          </w:p>
          <w:p w14:paraId="6A43BA46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yssosdNmmmmmmmmmmdhyssyssss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//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/:::::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------:::::://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ooosssyhdhdddmmmNNNNNNNNNNNNNNms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///////////</w:t>
            </w:r>
          </w:p>
          <w:p w14:paraId="434E1015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yyssydNNNmmmmmmmmdhyysoo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////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/:::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---------:::://:/++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oooossyhddddmmmmmNNNNNNNNNNNNms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////////////</w:t>
            </w:r>
          </w:p>
          <w:p w14:paraId="24CBCAC0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hyysohmmmmmmmmmmdddh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+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/::::::::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----------::::::://+++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oossyyhddddmmmmmNNNNNNNNNNNh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////////////</w:t>
            </w:r>
          </w:p>
          <w:p w14:paraId="392DE86A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hhysohmNNmddmmmddddyo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::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-:::::------------:::::::////++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ossyyyhdddmmmmNNNNNNNNNNNNd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/////////////</w:t>
            </w:r>
          </w:p>
          <w:p w14:paraId="3139FAFB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dhysohmmmdmmmmmmmddys</w:t>
            </w:r>
            <w:proofErr w:type="spellEnd"/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/:-----------------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---::::::://+++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ossyyyhddddmmmNNNNNNNNNNNNh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/::://://::/</w:t>
            </w:r>
          </w:p>
          <w:p w14:paraId="185E4C2C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dhyssohmmmmNNmmdmdhs</w:t>
            </w:r>
            <w:proofErr w:type="spellEnd"/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+:-----------------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---------::/+++++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ssyyhhhddddmmNNNNNNNNNNNmd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/::::::::::::</w:t>
            </w:r>
          </w:p>
          <w:p w14:paraId="749CF76B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dhysooyddmNNNNmddhyo</w:t>
            </w:r>
            <w:proofErr w:type="spellEnd"/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/:--------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...-.-----------.---://++++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ossyhhhhhhddmmNNNNNNNNNNhs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/::::::::::::</w:t>
            </w:r>
          </w:p>
          <w:p w14:paraId="44CCAFFE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dhyso+oyyhdmNNmmdhs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//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:-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.----.......---:------..--::///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ssssssyyyhhhhhhdmNNNNNNmmmdhys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/:::::::::::</w:t>
            </w:r>
          </w:p>
          <w:p w14:paraId="7B88814E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dhys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+o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shdmmmho</w:t>
            </w:r>
            <w:proofErr w:type="spellEnd"/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/::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--::://////:::::::----:--::/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ssyyyyyyyyyyyyyyyyhhhmNmmNmdddhhyyy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::::::::---</w:t>
            </w:r>
          </w:p>
          <w:p w14:paraId="3ED58BF7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hhys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+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+::/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//:/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ymd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::-::////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+o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++++/:--:////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ssssssoosssyyhhhhyyyyhhdddmNNdddhhhyyys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::::::-----</w:t>
            </w:r>
          </w:p>
          <w:p w14:paraId="21675BAC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yyss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+/-+o+/:-/dh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+::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::------:://++++++/:-:/+o++++////++oossyyyyhhhyyyyyhhdNNNmdhhhyyyys:::::::::--</w:t>
            </w:r>
          </w:p>
          <w:p w14:paraId="1534A044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sso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+++:/+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/:--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ss::-::///::://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ssys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/:--/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++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sssyyhhhddhyyhyyyhmNNmdhhhyyys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:::::::::::</w:t>
            </w:r>
          </w:p>
          <w:p w14:paraId="1EF50ED2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++++++:/+/:-/y+//+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+:--::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/++oyyhyysoss+/+oyyysooossosyyyhhhhhyyymNmhyssshdmmmdhhhhyso/:::::::::::</w:t>
            </w:r>
          </w:p>
          <w:p w14:paraId="3A465805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+++++++</w:t>
            </w:r>
            <w:proofErr w:type="spellStart"/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oo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::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+/: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yoyhy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-.--::/+++osssoo/:shssyhdyysoo++oosssyyyyyyyydhyyssssyhhdmdhhhyy+:::::::::::::</w:t>
            </w:r>
          </w:p>
          <w:p w14:paraId="37AB8777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oooooooss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/:/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//o/-:s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/-..--:://++ooo+/::oo/:/ohhyso+++++ooossssssssyyysssssyyydmdhyys/::::::::::::::</w:t>
            </w:r>
          </w:p>
          <w:p w14:paraId="4A78BD4B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ooooooooo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/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::::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--+/-----:://///:::://:--: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syyys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++++++++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sysssssssyysydhhhys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/:::::::::::::::</w:t>
            </w:r>
          </w:p>
          <w:p w14:paraId="1502B0A7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ssssso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++++/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.-..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-.-:::::://///////:---.-: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sssysso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++++++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ssssysyyyyysyhyhyy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::::::::::::::::</w:t>
            </w:r>
          </w:p>
          <w:p w14:paraId="233FB84F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ssyso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+///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+:.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..--....-----::::::---....-:/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sssss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///:::::/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sssyyyyyyssyhhyys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:::::::::::::::::</w:t>
            </w:r>
          </w:p>
          <w:p w14:paraId="5E8E66AB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ssyys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+///++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.....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--.......----:::--....-:/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syyys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//::::://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ssyyyyyyysshyyys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:::::::::::::::::</w:t>
            </w:r>
          </w:p>
          <w:p w14:paraId="1805A243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sssyss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++++o+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..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----.....---:::::-..`...-:+oossyyso//:::://++ossyyyyyyyys+ooo+::::::::::::::::::</w:t>
            </w:r>
          </w:p>
          <w:p w14:paraId="2B2EACA6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ossssssooooooss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++/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---..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--::::://-.....-:/+oosssyhs+/::////+ossyyyyyyyyyo:::::::::::::::::::::::</w:t>
            </w:r>
          </w:p>
          <w:p w14:paraId="38A21AA5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oooosssssssooosssyyys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:------::::::::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-://:::/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syssyyy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//////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syyyyyyyyyy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////:::::::://:::::::::</w:t>
            </w:r>
          </w:p>
          <w:p w14:paraId="3DE50A94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ooosssssooooossyyy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----:::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-::-...---://+/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sssooo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///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ssyyyyyyyyyy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///////::://///////:::/</w:t>
            </w:r>
          </w:p>
          <w:p w14:paraId="16D3930E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++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ossssoooooossyys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/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---::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----.....---:/+//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sssoooo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ssyyyyyyyyys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/////////:://///////////</w:t>
            </w:r>
          </w:p>
          <w:p w14:paraId="4DBD37E8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////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osssooooosssyys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/---------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....-----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/+//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oosssssssso+oossyyyyyyhhy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////////////////////////</w:t>
            </w:r>
          </w:p>
          <w:p w14:paraId="6F16A57B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'::/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//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sssssssssssssss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:--------.--------::///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oossssssssys+oossyyyyyyhhy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/////////++++++++++++++/</w:t>
            </w:r>
          </w:p>
          <w:p w14:paraId="52D75698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'::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//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ssyyyyyssooooooo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:------------:///++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ssssyyyyysyyyysooossyyyyyhhyhs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/++++++++++++++++++++++</w:t>
            </w:r>
          </w:p>
          <w:p w14:paraId="2A21E940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////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sssssyysoo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+++++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+:------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://+ooo+///oooosyyyhhsssssoooosyyyyyhhhhdy+:+ooooooooooooooooooooo</w:t>
            </w:r>
          </w:p>
          <w:p w14:paraId="71FE0288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//+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ssssssssoo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+++++++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+:-----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/:::/sss//://+ossyyyyssssoooosyyyyyhhhhhmy/:/hsooooooooooooooooooo</w:t>
            </w:r>
          </w:p>
          <w:p w14:paraId="38B403C8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+++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ooooooooo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++++++++++/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--::::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-:::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osoooosssyyyssssoosyyyyhhhhhydd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:::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yhyysoooooooooooooooo</w:t>
            </w:r>
            <w:proofErr w:type="spellEnd"/>
          </w:p>
          <w:p w14:paraId="6D01EA8B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+++++++++++++++++++++++++++++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--:::::::::::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/:/+++syhhysssssssyyyyhhhhhhhs/::::ydhhhhsoooooooooooooo</w:t>
            </w:r>
          </w:p>
          <w:p w14:paraId="7D8FBCFF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+++++++//+++++++++++++++++++-`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::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----::////+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ssyyyssssosssyyyhhhhhhhy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::::::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ymddyoddyoooooooooooo</w:t>
            </w:r>
            <w:proofErr w:type="spellEnd"/>
          </w:p>
          <w:p w14:paraId="0E526F10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+++//////+++++++++++++++/`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.:+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--------:://+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oooooooossyyyyyyhhyy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:::::::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dmmmmshmmdhs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+++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</w:t>
            </w:r>
            <w:proofErr w:type="spellEnd"/>
          </w:p>
          <w:p w14:paraId="0B7B65FF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soo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+++////+++++++++++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: -+o/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--------::/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/+++++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ooosyyyyyyyyys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/:--::::/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hmmmmmymmmmmmdy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o</w:t>
            </w:r>
            <w:proofErr w:type="spellEnd"/>
          </w:p>
          <w:p w14:paraId="1804AF6C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ssoo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++++++++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ssyhhhhhy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: -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ys</w:t>
            </w:r>
            <w:proofErr w:type="spellEnd"/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.--::::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//++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ssyyyyyyys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:----:::::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ymmmmNNmmmmmmmmmmdyoooo</w:t>
            </w:r>
            <w:proofErr w:type="spellEnd"/>
          </w:p>
          <w:p w14:paraId="06CA762A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sssoooooossyyhdddmdddhhhhyy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: `/</w:t>
            </w:r>
            <w:proofErr w:type="spellStart"/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hh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:..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-:://++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oo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oossssss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/-------:--: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ymddmNNmmmmmmmmmmNmmmdhs</w:t>
            </w:r>
            <w:proofErr w:type="spellEnd"/>
          </w:p>
          <w:p w14:paraId="2023D804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hdddddddddddmmmddhhyyyyyyyy</w:t>
            </w:r>
            <w:proofErr w:type="spellEnd"/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/  `</w:t>
            </w:r>
            <w:proofErr w:type="spellStart"/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sd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-..---:://+++++++++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ooo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+:-...-------: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ymdyymmmmmmmmmmmNNNNNNNNm</w:t>
            </w:r>
            <w:proofErr w:type="spellEnd"/>
          </w:p>
          <w:p w14:paraId="1A22D21E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dddhhhhhhhddddhyyyyyyyyyyyh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   `oy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+:------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:////+////+++//:-..`...-------: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ymdhhdmmmmmmmmmmmNNNNNNNNN</w:t>
            </w:r>
            <w:proofErr w:type="spellEnd"/>
          </w:p>
          <w:p w14:paraId="44E3995F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hhhhhyyhhddddhyyyyyyyyyyyhh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/    `/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yo</w:t>
            </w:r>
            <w:proofErr w:type="spellEnd"/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/:-------:::::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//::-.``````...----.-: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ydmhhdmmmmmmmmmmmmmmmNNNNNN</w:t>
            </w:r>
            <w:proofErr w:type="spellEnd"/>
          </w:p>
          <w:p w14:paraId="6A7FAE7F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hhhyhyyyhdddhyyyyyyyyyyyyd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 xml:space="preserve">/`   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 xml:space="preserve">  .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s</w:t>
            </w:r>
            <w:proofErr w:type="spellEnd"/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+/:------------..`````````.......--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sddddmmmmmmmmmmmmmmmmmmmmmmm</w:t>
            </w:r>
            <w:proofErr w:type="spellEnd"/>
          </w:p>
          <w:p w14:paraId="3F5627F0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hyyyhyyydddhyyyyyyyyyyyyhy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/`      `-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/::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-----.`` ```````````......-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dyhddmmmmmmmmmmmmmmmmddddmdd</w:t>
            </w:r>
            <w:proofErr w:type="spellEnd"/>
          </w:p>
          <w:p w14:paraId="6746E7F2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yyhhhyyhhdhyyyyyyyyyyyyyh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:+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`        `-+o+//:-.`     ```````````.....-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ddhddddddddmmmmmmmmmmmddmmmmd</w:t>
            </w:r>
            <w:proofErr w:type="spellEnd"/>
          </w:p>
          <w:p w14:paraId="263D0CE0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yhhhyyyhhhhyyyyyyyyyyyyhy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:-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+-           .:+/-`      ```` ``````......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hdhdddddddddmmmmmmmmmddddmmmdd</w:t>
            </w:r>
            <w:proofErr w:type="spellEnd"/>
          </w:p>
          <w:p w14:paraId="0F23BEAD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hhhhyyyhhhyyyyyssyyyyyyh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::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+/        `./+:.              ``````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.....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/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hhhdddddddddddmmmmmmddddddddddd</w:t>
            </w:r>
            <w:proofErr w:type="spellEnd"/>
          </w:p>
          <w:p w14:paraId="6956A965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hhhyyyyyhyyyyyyyyyyyyyys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-:o+      `+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syyyhh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/`          ````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`.`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``.`.: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yhhhhddddddddddddmmmdddddddddddd</w:t>
            </w:r>
            <w:proofErr w:type="spellEnd"/>
          </w:p>
          <w:p w14:paraId="3CAD6A86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hhyyyyyyyyyyyyyyyyyyyyyo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 xml:space="preserve">//o/   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 xml:space="preserve">  .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yyyhhhhhhs</w:t>
            </w:r>
            <w:proofErr w:type="spellEnd"/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.        `````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`.`..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`.: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yhhhhhhdhdddhddddddddddddddddddhh</w:t>
            </w:r>
            <w:proofErr w:type="spellEnd"/>
          </w:p>
          <w:p w14:paraId="63DC608F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</w:p>
          <w:p w14:paraId="18712B8A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</w:p>
          <w:p w14:paraId="489FFB97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</w:p>
          <w:p w14:paraId="3C839B02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`````````````````````````````````````````````````````````````````````.:/:.``````````````````````````</w:t>
            </w:r>
          </w:p>
          <w:p w14:paraId="1FDE7CB0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````````````````````````````````````````````````````````````.````.://-..````````````````````````````</w:t>
            </w:r>
          </w:p>
          <w:p w14:paraId="35622110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```````````````````......``....................................:::...```````````````````````````````</w:t>
            </w:r>
          </w:p>
          <w:p w14:paraId="109B3456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````````````.`..............................................-::-............``..````````````````````</w:t>
            </w:r>
          </w:p>
          <w:p w14:paraId="2D3392B2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``````````................................................-/:-...........................```````````</w:t>
            </w:r>
          </w:p>
          <w:p w14:paraId="2E8F8D22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```````................................................/o//-...............................``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`.`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````</w:t>
            </w:r>
          </w:p>
          <w:p w14:paraId="54261C5B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````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...............................................:s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/s/-......................................````</w:t>
            </w:r>
          </w:p>
          <w:p w14:paraId="551AA214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..................................................:ho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+/.............................................</w:t>
            </w:r>
          </w:p>
          <w:p w14:paraId="79C8BCFE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.......................................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.--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s--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sy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+:-.............................................</w:t>
            </w:r>
          </w:p>
          <w:p w14:paraId="25075369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..................................-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....----</w:t>
            </w:r>
            <w:proofErr w:type="spellStart"/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y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-+/------...........................................</w:t>
            </w:r>
          </w:p>
          <w:p w14:paraId="2517B5CB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...........................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-.------------</w:t>
            </w:r>
            <w:proofErr w:type="spellStart"/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o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/o:-------...........................................</w:t>
            </w:r>
          </w:p>
          <w:p w14:paraId="19A5EDA3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...........................---------------oy+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-----------..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-....................................</w:t>
            </w:r>
          </w:p>
          <w:p w14:paraId="0D9A453C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.......................-------------------/:----------------------------------..--...............</w:t>
            </w:r>
          </w:p>
          <w:p w14:paraId="725EB90E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...................-------------------ss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:+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--------------------------------------------.........</w:t>
            </w:r>
          </w:p>
          <w:p w14:paraId="36EE3902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................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--------------:y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---: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dy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-+:-----------------------------------------------.......</w:t>
            </w:r>
          </w:p>
          <w:p w14:paraId="6C0DE35B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............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..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--------------/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sh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:---/do:+--------------------------------------------------.....</w:t>
            </w:r>
          </w:p>
          <w:p w14:paraId="6BD80DE5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...........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-----------: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yy</w:t>
            </w:r>
            <w:proofErr w:type="spellEnd"/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--/s:+o---/m///----------------------------------------------------..-</w:t>
            </w:r>
          </w:p>
          <w:p w14:paraId="5A9A0380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.........--------------o/+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s:/s:-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y---/h:+:-------------------------------------------------------</w:t>
            </w:r>
          </w:p>
          <w:p w14:paraId="61852256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.........-------------o+--+</w:t>
            </w:r>
            <w:proofErr w:type="spellStart"/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ys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:---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y:-: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yy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/+--------------------------------------------------------</w:t>
            </w:r>
          </w:p>
          <w:p w14:paraId="4B83191B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........-------------/+---/do----+s/soy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+:-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------------------------------------------------------</w:t>
            </w:r>
          </w:p>
          <w:p w14:paraId="7F66EECE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......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-------------:s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--/s/y/---:+o/:ss:-------::-----------------------------------------------</w:t>
            </w:r>
          </w:p>
          <w:p w14:paraId="2AE45869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....--------:/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/:----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o/--/s:-/y:-::--::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sy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:---::::::-----------------------------------------------</w:t>
            </w:r>
          </w:p>
          <w:p w14:paraId="15208C7D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...--------o+:/s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--:y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-/s:---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::--:::+s:::-:::::::-::----::-------------------------------------</w:t>
            </w:r>
          </w:p>
          <w:p w14:paraId="1CBA50CF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...-------+o---+o:-o+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:y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/----/y:::::::/s::::::::::::::::::::::::::::::::::::::-:::---------------</w:t>
            </w:r>
          </w:p>
          <w:p w14:paraId="32BACDEC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----------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y:----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-:y:--:++///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s</w:t>
            </w:r>
            <w:proofErr w:type="spellEnd"/>
            <w:r w:rsidRPr="00314BEB">
              <w:rPr>
                <w:rFonts w:ascii="Lucida Console" w:hAnsi="Lucida Console"/>
                <w:sz w:val="4"/>
                <w:szCs w:val="8"/>
              </w:rPr>
              <w:t>:::::::/h::::::::::::::::::::::::::::::::::::::::-:::-------------</w:t>
            </w:r>
          </w:p>
          <w:p w14:paraId="437A9D78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...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--------:y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------/s-----::///:-::::::/d::::::::::::::::::::::::::::::::::::::::::-:-------------</w:t>
            </w:r>
          </w:p>
          <w:p w14:paraId="51F7CA0D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'.-----------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y-------s/----::-:::::::::::/h+::::::::::::::::::::::::::::::::::::::::::::------------</w:t>
            </w:r>
          </w:p>
          <w:p w14:paraId="2A0F3D2D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------------/y------/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s:--::::::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:::::::::/ss::::::::::::::::::::::::::::::::::::::::::::------------</w:t>
            </w:r>
          </w:p>
          <w:p w14:paraId="25AAA2C5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-----------:y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----:s+-:-:::::::::::::::::ss:::::::::::::::::::::::::::::::::::::::::::::::---------</w:t>
            </w:r>
          </w:p>
          <w:p w14:paraId="1E33149E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-----------:y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/:--:+s:::::::::::::::::::::sy/:::::::::::::::::::::::::::::::::::::::::::::::--------</w:t>
            </w:r>
          </w:p>
          <w:p w14:paraId="28AABBF4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-------------+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s::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/y:--:::::::::::::::::::oh+:::::::::::::::::::::::::::::::::::::::::::::----------</w:t>
            </w:r>
          </w:p>
          <w:p w14:paraId="38F94F37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------------:</w:t>
            </w:r>
            <w:proofErr w:type="spellStart"/>
            <w:r w:rsidRPr="00314BEB">
              <w:rPr>
                <w:rFonts w:ascii="Lucida Console" w:hAnsi="Lucida Console"/>
                <w:sz w:val="4"/>
                <w:szCs w:val="8"/>
              </w:rPr>
              <w:t>oo</w:t>
            </w:r>
            <w:proofErr w:type="spellEnd"/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++s/--::::::::::::::::::::/hs::::::::::::::::::::::::::::::::::::::::::::::---------</w:t>
            </w:r>
          </w:p>
          <w:p w14:paraId="4F60C713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---------------:/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/:::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-:::::::::::::::::::::sd::::::::::::::::::::::::::::::::::::::::::::-:---------</w:t>
            </w:r>
          </w:p>
          <w:p w14:paraId="4EC1F26D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</w:t>
            </w:r>
            <w:proofErr w:type="gramStart"/>
            <w:r w:rsidRPr="00314BEB">
              <w:rPr>
                <w:rFonts w:ascii="Lucida Console" w:hAnsi="Lucida Console"/>
                <w:sz w:val="4"/>
                <w:szCs w:val="8"/>
              </w:rPr>
              <w:t>-----------:-</w:t>
            </w:r>
            <w:proofErr w:type="gramEnd"/>
            <w:r w:rsidRPr="00314BEB">
              <w:rPr>
                <w:rFonts w:ascii="Lucida Console" w:hAnsi="Lucida Console"/>
                <w:sz w:val="4"/>
                <w:szCs w:val="8"/>
              </w:rPr>
              <w:t>:-::::::::::::::::::::::::::::/o::::::::::::::::::::::::::::::::::::::::::::::---------</w:t>
            </w:r>
          </w:p>
          <w:p w14:paraId="017E273A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------:---:::::::::::::::::::::::::::::::::::::::::::::::::::::::::::::::::::::::::::::::-----------</w:t>
            </w:r>
          </w:p>
          <w:p w14:paraId="5FB39790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---------::::::::::::::::::::::::::::::::::::::::::::::::::::::::::::::::::::::::::::::-------------</w:t>
            </w:r>
          </w:p>
          <w:p w14:paraId="07CA51B3" w14:textId="77777777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-:----::::::::--::::::::::::::::::::::::::::::::::::::::::::::::::::::::::::::::::::----------------</w:t>
            </w:r>
          </w:p>
          <w:p w14:paraId="528BDAB2" w14:textId="77ACEB8F" w:rsidR="00314BEB" w:rsidRPr="00314BEB" w:rsidRDefault="00314BEB" w:rsidP="00314BEB">
            <w:pPr>
              <w:rPr>
                <w:rFonts w:ascii="Lucida Console" w:hAnsi="Lucida Console"/>
                <w:sz w:val="4"/>
                <w:szCs w:val="8"/>
              </w:rPr>
            </w:pPr>
            <w:r w:rsidRPr="00314BEB">
              <w:rPr>
                <w:rFonts w:ascii="Lucida Console" w:hAnsi="Lucida Console"/>
                <w:sz w:val="4"/>
                <w:szCs w:val="8"/>
              </w:rPr>
              <w:t>'':::::::::::::-:::::::::::::::::::::::::::::::::::::::::::::::::::::::::::::::::::::::---------------</w:t>
            </w:r>
          </w:p>
        </w:tc>
      </w:tr>
    </w:tbl>
    <w:p w14:paraId="46954C30" w14:textId="77777777" w:rsidR="00314BEB" w:rsidRDefault="00314BEB" w:rsidP="004C0595"/>
    <w:p w14:paraId="7819F396" w14:textId="2E2B49F2" w:rsidR="001F6DE5" w:rsidRDefault="001F6DE5">
      <w:r>
        <w:br w:type="page"/>
      </w:r>
    </w:p>
    <w:p w14:paraId="0C3CA241" w14:textId="399FA19A" w:rsidR="001F6DE5" w:rsidRPr="001F6DE5" w:rsidRDefault="001F6DE5" w:rsidP="00862E16">
      <w:pPr>
        <w:pStyle w:val="Heading2"/>
        <w:jc w:val="center"/>
      </w:pPr>
      <w:bookmarkStart w:id="6" w:name="_Toc113439039"/>
      <w:r w:rsidRPr="001F6DE5">
        <w:lastRenderedPageBreak/>
        <w:t>Table of Content</w:t>
      </w:r>
      <w:bookmarkEnd w:id="6"/>
    </w:p>
    <w:p w14:paraId="35AFDCA7" w14:textId="5812343D" w:rsidR="002E2998" w:rsidRDefault="005963FA">
      <w:pPr>
        <w:pStyle w:val="TOC1"/>
        <w:tabs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</w:pPr>
      <w:r>
        <w:rPr>
          <w:b w:val="0"/>
          <w:bCs w:val="0"/>
          <w:caps w:val="0"/>
        </w:rPr>
        <w:fldChar w:fldCharType="begin"/>
      </w:r>
      <w:r>
        <w:rPr>
          <w:b w:val="0"/>
          <w:bCs w:val="0"/>
          <w:caps w:val="0"/>
        </w:rPr>
        <w:instrText xml:space="preserve"> TOC \o "1-3" \h \z \u </w:instrText>
      </w:r>
      <w:r>
        <w:rPr>
          <w:b w:val="0"/>
          <w:bCs w:val="0"/>
          <w:caps w:val="0"/>
        </w:rPr>
        <w:fldChar w:fldCharType="separate"/>
      </w:r>
      <w:hyperlink w:anchor="_Toc113439034" w:history="1">
        <w:r w:rsidR="002E2998" w:rsidRPr="00F30FC0">
          <w:rPr>
            <w:rStyle w:val="Hyperlink"/>
            <w:noProof/>
          </w:rPr>
          <w:t>Catalogue-Agent-Assigner</w:t>
        </w:r>
        <w:r w:rsidR="002E2998">
          <w:rPr>
            <w:noProof/>
            <w:webHidden/>
          </w:rPr>
          <w:tab/>
        </w:r>
        <w:r w:rsidR="002E2998">
          <w:rPr>
            <w:noProof/>
            <w:webHidden/>
          </w:rPr>
          <w:fldChar w:fldCharType="begin"/>
        </w:r>
        <w:r w:rsidR="002E2998">
          <w:rPr>
            <w:noProof/>
            <w:webHidden/>
          </w:rPr>
          <w:instrText xml:space="preserve"> PAGEREF _Toc113439034 \h </w:instrText>
        </w:r>
        <w:r w:rsidR="002E2998">
          <w:rPr>
            <w:noProof/>
            <w:webHidden/>
          </w:rPr>
        </w:r>
        <w:r w:rsidR="002E2998">
          <w:rPr>
            <w:noProof/>
            <w:webHidden/>
          </w:rPr>
          <w:fldChar w:fldCharType="separate"/>
        </w:r>
        <w:r w:rsidR="002E2998">
          <w:rPr>
            <w:noProof/>
            <w:webHidden/>
          </w:rPr>
          <w:t>1</w:t>
        </w:r>
        <w:r w:rsidR="002E2998">
          <w:rPr>
            <w:noProof/>
            <w:webHidden/>
          </w:rPr>
          <w:fldChar w:fldCharType="end"/>
        </w:r>
      </w:hyperlink>
    </w:p>
    <w:p w14:paraId="36B0B43B" w14:textId="212746DA" w:rsidR="002E2998" w:rsidRDefault="002E2998">
      <w:pPr>
        <w:pStyle w:val="TOC1"/>
        <w:tabs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</w:rPr>
      </w:pPr>
      <w:hyperlink w:anchor="_Toc113439035" w:history="1">
        <w:r w:rsidRPr="00F30FC0">
          <w:rPr>
            <w:rStyle w:val="Hyperlink"/>
            <w:noProof/>
          </w:rPr>
          <w:t>Developer’s gui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439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33FF12CD" w14:textId="3855A81B" w:rsidR="002E2998" w:rsidRDefault="002E2998">
      <w:pPr>
        <w:pStyle w:val="TOC2"/>
        <w:tabs>
          <w:tab w:val="right" w:leader="dot" w:pos="9016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113439036" w:history="1">
        <w:r w:rsidRPr="00F30FC0">
          <w:rPr>
            <w:rStyle w:val="Hyperlink"/>
            <w:noProof/>
          </w:rPr>
          <w:t>Histo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439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B81145E" w14:textId="0684CF36" w:rsidR="002E2998" w:rsidRDefault="002E2998">
      <w:pPr>
        <w:pStyle w:val="TOC2"/>
        <w:tabs>
          <w:tab w:val="right" w:leader="dot" w:pos="9016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113439037" w:history="1">
        <w:r w:rsidRPr="00F30FC0">
          <w:rPr>
            <w:rStyle w:val="Hyperlink"/>
            <w:noProof/>
          </w:rPr>
          <w:t>Version Ru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4390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1F74872" w14:textId="53B73C2A" w:rsidR="002E2998" w:rsidRDefault="002E2998">
      <w:pPr>
        <w:pStyle w:val="TOC2"/>
        <w:tabs>
          <w:tab w:val="right" w:leader="dot" w:pos="9016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113439038" w:history="1">
        <w:r w:rsidRPr="00F30FC0">
          <w:rPr>
            <w:rStyle w:val="Hyperlink"/>
            <w:noProof/>
          </w:rPr>
          <w:t>Authors signatu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4390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6A2FF48" w14:textId="3C3443CE" w:rsidR="002E2998" w:rsidRDefault="002E2998">
      <w:pPr>
        <w:pStyle w:val="TOC2"/>
        <w:tabs>
          <w:tab w:val="right" w:leader="dot" w:pos="9016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113439039" w:history="1">
        <w:r w:rsidRPr="00F30FC0">
          <w:rPr>
            <w:rStyle w:val="Hyperlink"/>
            <w:noProof/>
          </w:rPr>
          <w:t>Table of Cont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4390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62813AC" w14:textId="7872279A" w:rsidR="002E2998" w:rsidRDefault="002E2998">
      <w:pPr>
        <w:pStyle w:val="TOC2"/>
        <w:tabs>
          <w:tab w:val="right" w:leader="dot" w:pos="9016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113439040" w:history="1">
        <w:r w:rsidRPr="00F30FC0">
          <w:rPr>
            <w:rStyle w:val="Hyperlink"/>
            <w:noProof/>
          </w:rPr>
          <w:t>Ch1. Theo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4390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A8785E4" w14:textId="0DE3F73F" w:rsidR="002E2998" w:rsidRDefault="002E2998">
      <w:pPr>
        <w:pStyle w:val="TOC2"/>
        <w:tabs>
          <w:tab w:val="right" w:leader="dot" w:pos="9016"/>
        </w:tabs>
        <w:rPr>
          <w:rFonts w:eastAsiaTheme="minorEastAsia" w:cstheme="minorBidi"/>
          <w:smallCaps w:val="0"/>
          <w:noProof/>
          <w:sz w:val="22"/>
          <w:szCs w:val="22"/>
        </w:rPr>
      </w:pPr>
      <w:hyperlink w:anchor="_Toc113439041" w:history="1">
        <w:r w:rsidRPr="00F30FC0">
          <w:rPr>
            <w:rStyle w:val="Hyperlink"/>
            <w:noProof/>
          </w:rPr>
          <w:t>Ch2. Program Architectu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4390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C285344" w14:textId="25478F2B" w:rsidR="002E2998" w:rsidRDefault="002E2998">
      <w:pPr>
        <w:pStyle w:val="TOC3"/>
        <w:tabs>
          <w:tab w:val="right" w:leader="dot" w:pos="9016"/>
        </w:tabs>
        <w:rPr>
          <w:rFonts w:eastAsiaTheme="minorEastAsia" w:cstheme="minorBidi"/>
          <w:i w:val="0"/>
          <w:iCs w:val="0"/>
          <w:noProof/>
          <w:sz w:val="22"/>
          <w:szCs w:val="22"/>
        </w:rPr>
      </w:pPr>
      <w:hyperlink w:anchor="_Toc113439042" w:history="1">
        <w:r w:rsidRPr="00F30FC0">
          <w:rPr>
            <w:rStyle w:val="Hyperlink"/>
            <w:noProof/>
          </w:rPr>
          <w:t>Structure of CA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34390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DC09C9C" w14:textId="320F56EF" w:rsidR="004C0595" w:rsidRDefault="005963FA" w:rsidP="004C0595">
      <w:r>
        <w:rPr>
          <w:rFonts w:asciiTheme="minorHAnsi" w:hAnsiTheme="minorHAnsi" w:cstheme="minorHAnsi"/>
          <w:b/>
          <w:bCs/>
          <w:caps/>
          <w:szCs w:val="20"/>
        </w:rPr>
        <w:fldChar w:fldCharType="end"/>
      </w:r>
    </w:p>
    <w:p w14:paraId="24F613C3" w14:textId="77777777" w:rsidR="004C0595" w:rsidRDefault="004C0595">
      <w:pPr>
        <w:rPr>
          <w:rFonts w:eastAsiaTheme="majorEastAsia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606E6C88" w14:textId="1CC05374" w:rsidR="00E04144" w:rsidRDefault="00F65E71" w:rsidP="00C11CAA">
      <w:pPr>
        <w:pStyle w:val="Heading2"/>
      </w:pPr>
      <w:bookmarkStart w:id="7" w:name="_Toc113439040"/>
      <w:r>
        <w:lastRenderedPageBreak/>
        <w:t xml:space="preserve">Ch1. </w:t>
      </w:r>
      <w:r w:rsidR="00E04144">
        <w:t>Theory</w:t>
      </w:r>
      <w:bookmarkEnd w:id="7"/>
      <w:r w:rsidR="00E04144">
        <w:t xml:space="preserve"> </w:t>
      </w:r>
    </w:p>
    <w:p w14:paraId="4978CF2B" w14:textId="26A6BE7E" w:rsidR="00CE32F9" w:rsidRDefault="00CE32F9" w:rsidP="00CE32F9">
      <w:pPr>
        <w:rPr>
          <w:rFonts w:cstheme="majorHAnsi"/>
        </w:rPr>
      </w:pPr>
      <w:r>
        <w:rPr>
          <w:rFonts w:cstheme="majorHAnsi"/>
        </w:rPr>
        <w:t xml:space="preserve">Theory of </w:t>
      </w:r>
      <w:r w:rsidR="006F6B92">
        <w:rPr>
          <w:rFonts w:cstheme="majorHAnsi"/>
        </w:rPr>
        <w:t>CAA</w:t>
      </w:r>
    </w:p>
    <w:p w14:paraId="165BD9D2" w14:textId="6950A6E6" w:rsidR="00A178EF" w:rsidRDefault="006F6B92" w:rsidP="00A178EF">
      <w:pPr>
        <w:rPr>
          <w:rFonts w:cstheme="majorHAnsi"/>
        </w:rPr>
      </w:pPr>
      <w:r>
        <w:rPr>
          <w:rFonts w:cstheme="majorHAnsi"/>
        </w:rPr>
        <w:t>CAA</w:t>
      </w:r>
    </w:p>
    <w:p w14:paraId="27FE8444" w14:textId="561FAA1C" w:rsidR="00A178EF" w:rsidRDefault="00A178EF" w:rsidP="00A178EF">
      <w:pPr>
        <w:rPr>
          <w:rFonts w:cstheme="majorHAnsi"/>
        </w:rPr>
      </w:pPr>
      <w:r w:rsidRPr="00A178EF">
        <w:rPr>
          <w:rFonts w:cstheme="majorHAnsi"/>
        </w:rPr>
        <w:t>.</w:t>
      </w:r>
    </w:p>
    <w:p w14:paraId="781FDEA4" w14:textId="65553C3A" w:rsidR="00A178EF" w:rsidRDefault="00A178EF" w:rsidP="00A178EF">
      <w:pPr>
        <w:rPr>
          <w:rFonts w:cstheme="majorHAnsi"/>
        </w:rPr>
      </w:pPr>
    </w:p>
    <w:p w14:paraId="5E90AA34" w14:textId="77777777" w:rsidR="007731E0" w:rsidRDefault="007731E0">
      <w:pPr>
        <w:rPr>
          <w:rFonts w:asciiTheme="minorHAnsi" w:hAnsiTheme="minorHAnsi" w:cstheme="minorHAnsi"/>
        </w:rPr>
      </w:pPr>
    </w:p>
    <w:p w14:paraId="60B49D1F" w14:textId="17CDC4DF" w:rsidR="00B9462D" w:rsidRDefault="00B9462D">
      <w:pPr>
        <w:rPr>
          <w:rFonts w:hint="eastAsia"/>
          <w:lang w:eastAsia="zh-TW"/>
        </w:rPr>
      </w:pPr>
      <w:r>
        <w:br w:type="page"/>
      </w:r>
    </w:p>
    <w:p w14:paraId="4C066A8A" w14:textId="7B67F93F" w:rsidR="006F6B92" w:rsidRDefault="006F6B92" w:rsidP="006F6B92">
      <w:pPr>
        <w:pStyle w:val="Heading2"/>
        <w:rPr>
          <w:color w:val="1F3763" w:themeColor="accent1" w:themeShade="7F"/>
          <w:sz w:val="24"/>
        </w:rPr>
      </w:pPr>
      <w:bookmarkStart w:id="8" w:name="_Toc113439041"/>
      <w:r>
        <w:lastRenderedPageBreak/>
        <w:t>Ch2. Program Architecture</w:t>
      </w:r>
      <w:bookmarkEnd w:id="8"/>
      <w:r>
        <w:t xml:space="preserve"> </w:t>
      </w:r>
    </w:p>
    <w:p w14:paraId="0BFC8B7A" w14:textId="575FA5CC" w:rsidR="00F618A2" w:rsidRPr="00035C8C" w:rsidRDefault="00035C8C" w:rsidP="00035C8C">
      <w:pPr>
        <w:pStyle w:val="Heading3"/>
      </w:pPr>
      <w:bookmarkStart w:id="9" w:name="_Toc113439042"/>
      <w:r w:rsidRPr="00035C8C">
        <w:t xml:space="preserve">Structure of </w:t>
      </w:r>
      <w:r w:rsidR="006F6B92">
        <w:t>CAA</w:t>
      </w:r>
      <w:bookmarkEnd w:id="9"/>
      <w:r w:rsidRPr="00035C8C">
        <w:t xml:space="preserve"> </w:t>
      </w:r>
    </w:p>
    <w:p w14:paraId="727F794B" w14:textId="70D3EF2B" w:rsidR="00035C8C" w:rsidRDefault="0096336D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AYMAL </w:t>
      </w:r>
      <w:r w:rsidR="00035C8C">
        <w:rPr>
          <w:rFonts w:asciiTheme="minorHAnsi" w:hAnsiTheme="minorHAnsi" w:cstheme="minorHAnsi"/>
        </w:rPr>
        <w:t xml:space="preserve">code has been structure in following: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9026"/>
      </w:tblGrid>
      <w:tr w:rsidR="00485129" w14:paraId="56484D62" w14:textId="77777777" w:rsidTr="00485129">
        <w:tc>
          <w:tcPr>
            <w:tcW w:w="9350" w:type="dxa"/>
          </w:tcPr>
          <w:p w14:paraId="1F5D385F" w14:textId="0B687A66" w:rsidR="00485129" w:rsidRDefault="00485129" w:rsidP="00485129">
            <w:pPr>
              <w:jc w:val="center"/>
              <w:rPr>
                <w:rFonts w:asciiTheme="minorHAnsi" w:hAnsiTheme="minorHAnsi" w:cstheme="minorHAnsi"/>
              </w:rPr>
            </w:pPr>
          </w:p>
        </w:tc>
      </w:tr>
      <w:tr w:rsidR="00485129" w14:paraId="1C4BA3A6" w14:textId="77777777" w:rsidTr="00485129">
        <w:tc>
          <w:tcPr>
            <w:tcW w:w="9350" w:type="dxa"/>
          </w:tcPr>
          <w:p w14:paraId="2ECD7D46" w14:textId="6391751E" w:rsidR="00485129" w:rsidRPr="0096336D" w:rsidRDefault="00B9462D" w:rsidP="00B9462D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Fig. Structure of </w:t>
            </w:r>
            <w:r w:rsidR="0096336D">
              <w:rPr>
                <w:rFonts w:asciiTheme="minorHAnsi" w:hAnsiTheme="minorHAnsi" w:cstheme="minorHAnsi"/>
              </w:rPr>
              <w:t>CAYMAL</w:t>
            </w:r>
          </w:p>
        </w:tc>
      </w:tr>
    </w:tbl>
    <w:p w14:paraId="48B26FC5" w14:textId="77777777" w:rsidR="007C76BF" w:rsidRDefault="007C76BF">
      <w:pPr>
        <w:rPr>
          <w:rFonts w:asciiTheme="minorHAnsi" w:hAnsiTheme="minorHAnsi" w:cstheme="minorHAnsi"/>
        </w:rPr>
      </w:pPr>
    </w:p>
    <w:p w14:paraId="34FCAB2B" w14:textId="77777777" w:rsidR="00DE0F92" w:rsidRDefault="00DE0F92">
      <w:pPr>
        <w:rPr>
          <w:rFonts w:eastAsiaTheme="majorEastAsia" w:cstheme="majorBidi" w:hint="eastAsia"/>
          <w:color w:val="1F3763" w:themeColor="accent1" w:themeShade="7F"/>
          <w:sz w:val="24"/>
          <w:lang w:eastAsia="zh-TW"/>
        </w:rPr>
      </w:pPr>
      <w:r>
        <w:br w:type="page"/>
      </w:r>
    </w:p>
    <w:sectPr w:rsidR="00DE0F92" w:rsidSect="003D1D56">
      <w:headerReference w:type="default" r:id="rId9"/>
      <w:footerReference w:type="default" r:id="rId10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03992B" w14:textId="77777777" w:rsidR="001B1E4B" w:rsidRDefault="001B1E4B" w:rsidP="00614559">
      <w:pPr>
        <w:spacing w:after="0" w:line="240" w:lineRule="auto"/>
      </w:pPr>
      <w:r>
        <w:separator/>
      </w:r>
    </w:p>
  </w:endnote>
  <w:endnote w:type="continuationSeparator" w:id="0">
    <w:p w14:paraId="60168B88" w14:textId="77777777" w:rsidR="001B1E4B" w:rsidRDefault="001B1E4B" w:rsidP="006145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FKai-SB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132814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F237A0" w14:textId="697DD3EB" w:rsidR="003D1D56" w:rsidRDefault="003D1D5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C498A7" w14:textId="77777777" w:rsidR="0090531F" w:rsidRDefault="009053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7DED3" w14:textId="77777777" w:rsidR="001B1E4B" w:rsidRDefault="001B1E4B" w:rsidP="00614559">
      <w:pPr>
        <w:spacing w:after="0" w:line="240" w:lineRule="auto"/>
      </w:pPr>
      <w:r>
        <w:separator/>
      </w:r>
    </w:p>
  </w:footnote>
  <w:footnote w:type="continuationSeparator" w:id="0">
    <w:p w14:paraId="7868A1C7" w14:textId="77777777" w:rsidR="001B1E4B" w:rsidRDefault="001B1E4B" w:rsidP="006145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34934" w14:textId="16C684EE" w:rsidR="0090531F" w:rsidRPr="00087C55" w:rsidRDefault="0090531F" w:rsidP="00087C55">
    <w:pPr>
      <w:pStyle w:val="Header"/>
      <w:jc w:val="right"/>
      <w:rPr>
        <w:rFonts w:eastAsiaTheme="minorEastAsia" w:cstheme="majorHAnsi"/>
      </w:rPr>
    </w:pPr>
    <w:r w:rsidRPr="00087C55">
      <w:rPr>
        <w:rFonts w:cstheme="majorHAnsi"/>
      </w:rPr>
      <w:t>Copyright ©</w:t>
    </w:r>
    <w:r w:rsidRPr="00087C55">
      <w:rPr>
        <w:rFonts w:eastAsiaTheme="minorEastAsia" w:cstheme="majorHAnsi"/>
      </w:rPr>
      <w:t xml:space="preserve"> </w:t>
    </w:r>
    <w:r w:rsidR="008D7812">
      <w:rPr>
        <w:rFonts w:eastAsiaTheme="minorEastAsia" w:cstheme="majorHAnsi"/>
      </w:rPr>
      <w:t>2022</w:t>
    </w:r>
    <w:r w:rsidRPr="00087C55">
      <w:rPr>
        <w:rFonts w:eastAsiaTheme="minorEastAsia" w:cstheme="majorHAnsi"/>
      </w:rPr>
      <w:t xml:space="preserve"> Dr. Cadmus Yuan. All rights reserved.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41CBC"/>
    <w:multiLevelType w:val="hybridMultilevel"/>
    <w:tmpl w:val="A0C08BF6"/>
    <w:lvl w:ilvl="0" w:tplc="379487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12316A"/>
    <w:multiLevelType w:val="hybridMultilevel"/>
    <w:tmpl w:val="786A16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75187"/>
    <w:multiLevelType w:val="hybridMultilevel"/>
    <w:tmpl w:val="90ACAA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DF2E4F"/>
    <w:multiLevelType w:val="hybridMultilevel"/>
    <w:tmpl w:val="16ECD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F91B0A"/>
    <w:multiLevelType w:val="hybridMultilevel"/>
    <w:tmpl w:val="909A0214"/>
    <w:lvl w:ilvl="0" w:tplc="63040F32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C583FF9"/>
    <w:multiLevelType w:val="hybridMultilevel"/>
    <w:tmpl w:val="CF4C3C2E"/>
    <w:lvl w:ilvl="0" w:tplc="206AEA6C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6" w15:restartNumberingAfterBreak="0">
    <w:nsid w:val="0F4A3189"/>
    <w:multiLevelType w:val="hybridMultilevel"/>
    <w:tmpl w:val="420879D4"/>
    <w:lvl w:ilvl="0" w:tplc="63040F32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2C95B48"/>
    <w:multiLevelType w:val="hybridMultilevel"/>
    <w:tmpl w:val="3DD0C9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5649A7"/>
    <w:multiLevelType w:val="hybridMultilevel"/>
    <w:tmpl w:val="12C6B3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8202D4F"/>
    <w:multiLevelType w:val="hybridMultilevel"/>
    <w:tmpl w:val="C12E77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3040F32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2CAE71EA">
      <w:start w:val="1"/>
      <w:numFmt w:val="decimal"/>
      <w:lvlText w:val="(%4)"/>
      <w:lvlJc w:val="left"/>
      <w:pPr>
        <w:ind w:left="2880" w:hanging="360"/>
      </w:pPr>
      <w:rPr>
        <w:rFonts w:hint="default"/>
      </w:rPr>
    </w:lvl>
    <w:lvl w:ilvl="4" w:tplc="5AEED09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5D5B4E"/>
    <w:multiLevelType w:val="hybridMultilevel"/>
    <w:tmpl w:val="420879D4"/>
    <w:lvl w:ilvl="0" w:tplc="63040F32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C2A3394"/>
    <w:multiLevelType w:val="hybridMultilevel"/>
    <w:tmpl w:val="D5D86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8D2EA1"/>
    <w:multiLevelType w:val="hybridMultilevel"/>
    <w:tmpl w:val="1BCCAB70"/>
    <w:lvl w:ilvl="0" w:tplc="510834D2">
      <w:start w:val="1"/>
      <w:numFmt w:val="bullet"/>
      <w:lvlText w:val="-"/>
      <w:lvlJc w:val="left"/>
      <w:pPr>
        <w:ind w:left="720" w:hanging="360"/>
      </w:pPr>
      <w:rPr>
        <w:rFonts w:ascii="Calibri Light" w:eastAsia="DFKai-SB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1C7A4F"/>
    <w:multiLevelType w:val="hybridMultilevel"/>
    <w:tmpl w:val="0700CB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435BAA"/>
    <w:multiLevelType w:val="hybridMultilevel"/>
    <w:tmpl w:val="909A0214"/>
    <w:lvl w:ilvl="0" w:tplc="63040F32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2AE385C"/>
    <w:multiLevelType w:val="hybridMultilevel"/>
    <w:tmpl w:val="644C48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4806B7E"/>
    <w:multiLevelType w:val="hybridMultilevel"/>
    <w:tmpl w:val="05C0F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5F623D"/>
    <w:multiLevelType w:val="hybridMultilevel"/>
    <w:tmpl w:val="A0B85556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10" w:hanging="360"/>
      </w:pPr>
    </w:lvl>
    <w:lvl w:ilvl="2" w:tplc="FFFFFFFF" w:tentative="1">
      <w:start w:val="1"/>
      <w:numFmt w:val="lowerRoman"/>
      <w:lvlText w:val="%3."/>
      <w:lvlJc w:val="right"/>
      <w:pPr>
        <w:ind w:left="2430" w:hanging="180"/>
      </w:pPr>
    </w:lvl>
    <w:lvl w:ilvl="3" w:tplc="FFFFFFFF" w:tentative="1">
      <w:start w:val="1"/>
      <w:numFmt w:val="decimal"/>
      <w:lvlText w:val="%4."/>
      <w:lvlJc w:val="left"/>
      <w:pPr>
        <w:ind w:left="3150" w:hanging="360"/>
      </w:pPr>
    </w:lvl>
    <w:lvl w:ilvl="4" w:tplc="FFFFFFFF" w:tentative="1">
      <w:start w:val="1"/>
      <w:numFmt w:val="lowerLetter"/>
      <w:lvlText w:val="%5."/>
      <w:lvlJc w:val="left"/>
      <w:pPr>
        <w:ind w:left="3870" w:hanging="360"/>
      </w:pPr>
    </w:lvl>
    <w:lvl w:ilvl="5" w:tplc="FFFFFFFF" w:tentative="1">
      <w:start w:val="1"/>
      <w:numFmt w:val="lowerRoman"/>
      <w:lvlText w:val="%6."/>
      <w:lvlJc w:val="right"/>
      <w:pPr>
        <w:ind w:left="4590" w:hanging="180"/>
      </w:pPr>
    </w:lvl>
    <w:lvl w:ilvl="6" w:tplc="FFFFFFFF" w:tentative="1">
      <w:start w:val="1"/>
      <w:numFmt w:val="decimal"/>
      <w:lvlText w:val="%7."/>
      <w:lvlJc w:val="left"/>
      <w:pPr>
        <w:ind w:left="5310" w:hanging="360"/>
      </w:pPr>
    </w:lvl>
    <w:lvl w:ilvl="7" w:tplc="FFFFFFFF" w:tentative="1">
      <w:start w:val="1"/>
      <w:numFmt w:val="lowerLetter"/>
      <w:lvlText w:val="%8."/>
      <w:lvlJc w:val="left"/>
      <w:pPr>
        <w:ind w:left="6030" w:hanging="360"/>
      </w:pPr>
    </w:lvl>
    <w:lvl w:ilvl="8" w:tplc="FFFFFFFF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8" w15:restartNumberingAfterBreak="0">
    <w:nsid w:val="283E7E69"/>
    <w:multiLevelType w:val="hybridMultilevel"/>
    <w:tmpl w:val="B532B7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486D34"/>
    <w:multiLevelType w:val="hybridMultilevel"/>
    <w:tmpl w:val="0D9EBEE0"/>
    <w:lvl w:ilvl="0" w:tplc="06E018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BA423D"/>
    <w:multiLevelType w:val="hybridMultilevel"/>
    <w:tmpl w:val="B5A0566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0A9768F"/>
    <w:multiLevelType w:val="hybridMultilevel"/>
    <w:tmpl w:val="1F4E60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34D4519"/>
    <w:multiLevelType w:val="hybridMultilevel"/>
    <w:tmpl w:val="65DC3F3A"/>
    <w:lvl w:ilvl="0" w:tplc="46AC89D6">
      <w:start w:val="2019"/>
      <w:numFmt w:val="bullet"/>
      <w:lvlText w:val=""/>
      <w:lvlJc w:val="left"/>
      <w:pPr>
        <w:ind w:left="1080" w:hanging="360"/>
      </w:pPr>
      <w:rPr>
        <w:rFonts w:ascii="Symbol" w:eastAsia="DFKai-SB" w:hAnsi="Symbol" w:cstheme="minorHAns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4735D69"/>
    <w:multiLevelType w:val="hybridMultilevel"/>
    <w:tmpl w:val="1AB031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49D2F1E"/>
    <w:multiLevelType w:val="hybridMultilevel"/>
    <w:tmpl w:val="3E5CC20A"/>
    <w:lvl w:ilvl="0" w:tplc="63040F3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B82205"/>
    <w:multiLevelType w:val="hybridMultilevel"/>
    <w:tmpl w:val="AD88B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8AC5398"/>
    <w:multiLevelType w:val="hybridMultilevel"/>
    <w:tmpl w:val="7E3A12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DB577D1"/>
    <w:multiLevelType w:val="hybridMultilevel"/>
    <w:tmpl w:val="B532B7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2980830"/>
    <w:multiLevelType w:val="hybridMultilevel"/>
    <w:tmpl w:val="909A0214"/>
    <w:lvl w:ilvl="0" w:tplc="63040F32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449C6399"/>
    <w:multiLevelType w:val="hybridMultilevel"/>
    <w:tmpl w:val="54940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544043C"/>
    <w:multiLevelType w:val="hybridMultilevel"/>
    <w:tmpl w:val="C76AB318"/>
    <w:lvl w:ilvl="0" w:tplc="510834D2">
      <w:start w:val="1"/>
      <w:numFmt w:val="bullet"/>
      <w:lvlText w:val="-"/>
      <w:lvlJc w:val="left"/>
      <w:pPr>
        <w:ind w:left="720" w:hanging="360"/>
      </w:pPr>
      <w:rPr>
        <w:rFonts w:ascii="Calibri Light" w:eastAsia="DFKai-SB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DD3A51"/>
    <w:multiLevelType w:val="hybridMultilevel"/>
    <w:tmpl w:val="B9BCD9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B8244A"/>
    <w:multiLevelType w:val="hybridMultilevel"/>
    <w:tmpl w:val="D4F0A5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9D3590"/>
    <w:multiLevelType w:val="hybridMultilevel"/>
    <w:tmpl w:val="D3667F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9609AC"/>
    <w:multiLevelType w:val="hybridMultilevel"/>
    <w:tmpl w:val="8C5C1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A180745"/>
    <w:multiLevelType w:val="hybridMultilevel"/>
    <w:tmpl w:val="A34641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F01810"/>
    <w:multiLevelType w:val="hybridMultilevel"/>
    <w:tmpl w:val="B9BCD9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BF13E7"/>
    <w:multiLevelType w:val="hybridMultilevel"/>
    <w:tmpl w:val="8CAC3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335367"/>
    <w:multiLevelType w:val="hybridMultilevel"/>
    <w:tmpl w:val="9E18AA06"/>
    <w:lvl w:ilvl="0" w:tplc="0CCC58F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EC0296"/>
    <w:multiLevelType w:val="hybridMultilevel"/>
    <w:tmpl w:val="697ADF9E"/>
    <w:lvl w:ilvl="0" w:tplc="C5A4AF2A">
      <w:numFmt w:val="bullet"/>
      <w:lvlText w:val="-"/>
      <w:lvlJc w:val="left"/>
      <w:pPr>
        <w:ind w:left="720" w:hanging="360"/>
      </w:pPr>
      <w:rPr>
        <w:rFonts w:ascii="Calibri Light" w:eastAsia="DFKai-SB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494BFC"/>
    <w:multiLevelType w:val="hybridMultilevel"/>
    <w:tmpl w:val="A0B85556"/>
    <w:lvl w:ilvl="0" w:tplc="1944C540">
      <w:start w:val="1"/>
      <w:numFmt w:val="decimal"/>
      <w:lvlText w:val="%1."/>
      <w:lvlJc w:val="left"/>
      <w:pPr>
        <w:ind w:left="18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1" w15:restartNumberingAfterBreak="0">
    <w:nsid w:val="714C4519"/>
    <w:multiLevelType w:val="hybridMultilevel"/>
    <w:tmpl w:val="1AE418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3166033"/>
    <w:multiLevelType w:val="hybridMultilevel"/>
    <w:tmpl w:val="610229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5A7EF5"/>
    <w:multiLevelType w:val="hybridMultilevel"/>
    <w:tmpl w:val="8884A0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5FB6086"/>
    <w:multiLevelType w:val="hybridMultilevel"/>
    <w:tmpl w:val="DFDC8A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8B4EDE"/>
    <w:multiLevelType w:val="hybridMultilevel"/>
    <w:tmpl w:val="CDE67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9F5980"/>
    <w:multiLevelType w:val="hybridMultilevel"/>
    <w:tmpl w:val="BD4E0418"/>
    <w:lvl w:ilvl="0" w:tplc="6854B7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EBF3E97"/>
    <w:multiLevelType w:val="hybridMultilevel"/>
    <w:tmpl w:val="19FE6E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F105C11"/>
    <w:multiLevelType w:val="hybridMultilevel"/>
    <w:tmpl w:val="91784F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7F786834"/>
    <w:multiLevelType w:val="hybridMultilevel"/>
    <w:tmpl w:val="B746A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5694816">
    <w:abstractNumId w:val="22"/>
  </w:num>
  <w:num w:numId="2" w16cid:durableId="786394268">
    <w:abstractNumId w:val="20"/>
  </w:num>
  <w:num w:numId="3" w16cid:durableId="703408673">
    <w:abstractNumId w:val="41"/>
  </w:num>
  <w:num w:numId="4" w16cid:durableId="701705433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05084571">
    <w:abstractNumId w:val="21"/>
  </w:num>
  <w:num w:numId="6" w16cid:durableId="868448932">
    <w:abstractNumId w:val="48"/>
  </w:num>
  <w:num w:numId="7" w16cid:durableId="1437946927">
    <w:abstractNumId w:val="2"/>
  </w:num>
  <w:num w:numId="8" w16cid:durableId="731738232">
    <w:abstractNumId w:val="15"/>
  </w:num>
  <w:num w:numId="9" w16cid:durableId="464474243">
    <w:abstractNumId w:val="30"/>
  </w:num>
  <w:num w:numId="10" w16cid:durableId="396440373">
    <w:abstractNumId w:val="5"/>
  </w:num>
  <w:num w:numId="11" w16cid:durableId="1952976711">
    <w:abstractNumId w:val="32"/>
  </w:num>
  <w:num w:numId="12" w16cid:durableId="18553389">
    <w:abstractNumId w:val="25"/>
  </w:num>
  <w:num w:numId="13" w16cid:durableId="52317013">
    <w:abstractNumId w:val="35"/>
  </w:num>
  <w:num w:numId="14" w16cid:durableId="269045708">
    <w:abstractNumId w:val="49"/>
  </w:num>
  <w:num w:numId="15" w16cid:durableId="1796555441">
    <w:abstractNumId w:val="13"/>
  </w:num>
  <w:num w:numId="16" w16cid:durableId="1549342757">
    <w:abstractNumId w:val="42"/>
  </w:num>
  <w:num w:numId="17" w16cid:durableId="365065460">
    <w:abstractNumId w:val="43"/>
  </w:num>
  <w:num w:numId="18" w16cid:durableId="1564943680">
    <w:abstractNumId w:val="38"/>
  </w:num>
  <w:num w:numId="19" w16cid:durableId="1067456412">
    <w:abstractNumId w:val="33"/>
  </w:num>
  <w:num w:numId="20" w16cid:durableId="1388408400">
    <w:abstractNumId w:val="24"/>
  </w:num>
  <w:num w:numId="21" w16cid:durableId="1208835194">
    <w:abstractNumId w:val="1"/>
  </w:num>
  <w:num w:numId="22" w16cid:durableId="1428623640">
    <w:abstractNumId w:val="27"/>
  </w:num>
  <w:num w:numId="23" w16cid:durableId="1077168593">
    <w:abstractNumId w:val="18"/>
  </w:num>
  <w:num w:numId="24" w16cid:durableId="370768783">
    <w:abstractNumId w:val="9"/>
  </w:num>
  <w:num w:numId="25" w16cid:durableId="511455158">
    <w:abstractNumId w:val="36"/>
  </w:num>
  <w:num w:numId="26" w16cid:durableId="1724795207">
    <w:abstractNumId w:val="31"/>
  </w:num>
  <w:num w:numId="27" w16cid:durableId="1114206177">
    <w:abstractNumId w:val="29"/>
  </w:num>
  <w:num w:numId="28" w16cid:durableId="1531257273">
    <w:abstractNumId w:val="28"/>
  </w:num>
  <w:num w:numId="29" w16cid:durableId="1840733068">
    <w:abstractNumId w:val="4"/>
  </w:num>
  <w:num w:numId="30" w16cid:durableId="397821524">
    <w:abstractNumId w:val="40"/>
  </w:num>
  <w:num w:numId="31" w16cid:durableId="1335380783">
    <w:abstractNumId w:val="14"/>
  </w:num>
  <w:num w:numId="32" w16cid:durableId="2127189159">
    <w:abstractNumId w:val="37"/>
  </w:num>
  <w:num w:numId="33" w16cid:durableId="1198853895">
    <w:abstractNumId w:val="6"/>
  </w:num>
  <w:num w:numId="34" w16cid:durableId="577598760">
    <w:abstractNumId w:val="10"/>
  </w:num>
  <w:num w:numId="35" w16cid:durableId="596403917">
    <w:abstractNumId w:val="39"/>
  </w:num>
  <w:num w:numId="36" w16cid:durableId="1912931632">
    <w:abstractNumId w:val="0"/>
  </w:num>
  <w:num w:numId="37" w16cid:durableId="1195265610">
    <w:abstractNumId w:val="23"/>
  </w:num>
  <w:num w:numId="38" w16cid:durableId="422921190">
    <w:abstractNumId w:val="12"/>
  </w:num>
  <w:num w:numId="39" w16cid:durableId="2137603688">
    <w:abstractNumId w:val="47"/>
  </w:num>
  <w:num w:numId="40" w16cid:durableId="1941599435">
    <w:abstractNumId w:val="17"/>
  </w:num>
  <w:num w:numId="41" w16cid:durableId="1989892270">
    <w:abstractNumId w:val="7"/>
  </w:num>
  <w:num w:numId="42" w16cid:durableId="1451392775">
    <w:abstractNumId w:val="46"/>
  </w:num>
  <w:num w:numId="43" w16cid:durableId="1062024771">
    <w:abstractNumId w:val="16"/>
  </w:num>
  <w:num w:numId="44" w16cid:durableId="1335307156">
    <w:abstractNumId w:val="19"/>
  </w:num>
  <w:num w:numId="45" w16cid:durableId="261763455">
    <w:abstractNumId w:val="3"/>
  </w:num>
  <w:num w:numId="46" w16cid:durableId="792330757">
    <w:abstractNumId w:val="11"/>
  </w:num>
  <w:num w:numId="47" w16cid:durableId="500394993">
    <w:abstractNumId w:val="34"/>
  </w:num>
  <w:num w:numId="48" w16cid:durableId="1566337240">
    <w:abstractNumId w:val="45"/>
  </w:num>
  <w:num w:numId="49" w16cid:durableId="1034768088">
    <w:abstractNumId w:val="8"/>
  </w:num>
  <w:num w:numId="50" w16cid:durableId="119765031">
    <w:abstractNumId w:val="26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zh-TW" w:vendorID="64" w:dllVersion="5" w:nlCheck="1" w:checkStyle="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Mze1MDY0MzW3sLRQ0lEKTi0uzszPAykwNDKuBQB/AvJVLgAAAA=="/>
  </w:docVars>
  <w:rsids>
    <w:rsidRoot w:val="009A2B8E"/>
    <w:rsid w:val="0000034D"/>
    <w:rsid w:val="000022F2"/>
    <w:rsid w:val="00004E2D"/>
    <w:rsid w:val="00005147"/>
    <w:rsid w:val="00005509"/>
    <w:rsid w:val="00007810"/>
    <w:rsid w:val="0000792E"/>
    <w:rsid w:val="0001312C"/>
    <w:rsid w:val="000139DA"/>
    <w:rsid w:val="00016B5E"/>
    <w:rsid w:val="00025555"/>
    <w:rsid w:val="00032FD4"/>
    <w:rsid w:val="000332DD"/>
    <w:rsid w:val="000332F3"/>
    <w:rsid w:val="000347A9"/>
    <w:rsid w:val="00035C8C"/>
    <w:rsid w:val="00041EE3"/>
    <w:rsid w:val="00043411"/>
    <w:rsid w:val="0004745F"/>
    <w:rsid w:val="00047BBE"/>
    <w:rsid w:val="00050AA4"/>
    <w:rsid w:val="00053D3D"/>
    <w:rsid w:val="000602B4"/>
    <w:rsid w:val="000612EA"/>
    <w:rsid w:val="000724A5"/>
    <w:rsid w:val="00072AE9"/>
    <w:rsid w:val="0007591D"/>
    <w:rsid w:val="000805AB"/>
    <w:rsid w:val="0008061E"/>
    <w:rsid w:val="000817A6"/>
    <w:rsid w:val="00082B32"/>
    <w:rsid w:val="000840CC"/>
    <w:rsid w:val="00085093"/>
    <w:rsid w:val="00087C55"/>
    <w:rsid w:val="0009356D"/>
    <w:rsid w:val="00093C78"/>
    <w:rsid w:val="00096657"/>
    <w:rsid w:val="000976DD"/>
    <w:rsid w:val="000A14C8"/>
    <w:rsid w:val="000A59E1"/>
    <w:rsid w:val="000A5A19"/>
    <w:rsid w:val="000A5EDA"/>
    <w:rsid w:val="000B229F"/>
    <w:rsid w:val="000C5CC0"/>
    <w:rsid w:val="000C6C8E"/>
    <w:rsid w:val="000C77C6"/>
    <w:rsid w:val="000C7C82"/>
    <w:rsid w:val="000D1561"/>
    <w:rsid w:val="000D6B94"/>
    <w:rsid w:val="000D7D28"/>
    <w:rsid w:val="000E17C9"/>
    <w:rsid w:val="000E3219"/>
    <w:rsid w:val="000E6F3B"/>
    <w:rsid w:val="000E7B21"/>
    <w:rsid w:val="000F39E8"/>
    <w:rsid w:val="000F412C"/>
    <w:rsid w:val="001006FE"/>
    <w:rsid w:val="0010722B"/>
    <w:rsid w:val="00107FBD"/>
    <w:rsid w:val="0011124F"/>
    <w:rsid w:val="001155B6"/>
    <w:rsid w:val="00121DE1"/>
    <w:rsid w:val="00123B0C"/>
    <w:rsid w:val="0013190F"/>
    <w:rsid w:val="00134F05"/>
    <w:rsid w:val="0013512E"/>
    <w:rsid w:val="0013583C"/>
    <w:rsid w:val="001362FE"/>
    <w:rsid w:val="001376BE"/>
    <w:rsid w:val="001377C2"/>
    <w:rsid w:val="0014793B"/>
    <w:rsid w:val="00151C77"/>
    <w:rsid w:val="0015422F"/>
    <w:rsid w:val="0015576C"/>
    <w:rsid w:val="00156F95"/>
    <w:rsid w:val="001614E6"/>
    <w:rsid w:val="00164604"/>
    <w:rsid w:val="00164D64"/>
    <w:rsid w:val="0017198B"/>
    <w:rsid w:val="001728F2"/>
    <w:rsid w:val="00174E47"/>
    <w:rsid w:val="001774EE"/>
    <w:rsid w:val="00180A93"/>
    <w:rsid w:val="00184BC3"/>
    <w:rsid w:val="00187A22"/>
    <w:rsid w:val="00190F0D"/>
    <w:rsid w:val="00197451"/>
    <w:rsid w:val="00197EB9"/>
    <w:rsid w:val="001A0F9E"/>
    <w:rsid w:val="001B082A"/>
    <w:rsid w:val="001B08DD"/>
    <w:rsid w:val="001B092D"/>
    <w:rsid w:val="001B0F57"/>
    <w:rsid w:val="001B17EB"/>
    <w:rsid w:val="001B1E4B"/>
    <w:rsid w:val="001B4F5C"/>
    <w:rsid w:val="001B5932"/>
    <w:rsid w:val="001B60DF"/>
    <w:rsid w:val="001C111A"/>
    <w:rsid w:val="001C35E8"/>
    <w:rsid w:val="001D131B"/>
    <w:rsid w:val="001D1D23"/>
    <w:rsid w:val="001D666D"/>
    <w:rsid w:val="001E1380"/>
    <w:rsid w:val="001E7A8A"/>
    <w:rsid w:val="001E7A94"/>
    <w:rsid w:val="001F1FF1"/>
    <w:rsid w:val="001F2AFB"/>
    <w:rsid w:val="001F47F9"/>
    <w:rsid w:val="001F58B8"/>
    <w:rsid w:val="001F6DE5"/>
    <w:rsid w:val="00200624"/>
    <w:rsid w:val="002031BF"/>
    <w:rsid w:val="002052FB"/>
    <w:rsid w:val="00205588"/>
    <w:rsid w:val="00210D7E"/>
    <w:rsid w:val="00212D50"/>
    <w:rsid w:val="00212EF4"/>
    <w:rsid w:val="0021660D"/>
    <w:rsid w:val="00220AA9"/>
    <w:rsid w:val="002210E9"/>
    <w:rsid w:val="00223EED"/>
    <w:rsid w:val="0022514F"/>
    <w:rsid w:val="002319C6"/>
    <w:rsid w:val="0023361B"/>
    <w:rsid w:val="00235A15"/>
    <w:rsid w:val="00241F8D"/>
    <w:rsid w:val="00244B1A"/>
    <w:rsid w:val="00244F87"/>
    <w:rsid w:val="002478A1"/>
    <w:rsid w:val="00252D7F"/>
    <w:rsid w:val="002536E5"/>
    <w:rsid w:val="002538A3"/>
    <w:rsid w:val="00254621"/>
    <w:rsid w:val="00254F8F"/>
    <w:rsid w:val="0026372F"/>
    <w:rsid w:val="00264BA7"/>
    <w:rsid w:val="002650E6"/>
    <w:rsid w:val="00270908"/>
    <w:rsid w:val="0027425D"/>
    <w:rsid w:val="002744E4"/>
    <w:rsid w:val="002812E6"/>
    <w:rsid w:val="0028281E"/>
    <w:rsid w:val="00282C70"/>
    <w:rsid w:val="00291641"/>
    <w:rsid w:val="00291A1B"/>
    <w:rsid w:val="00293C18"/>
    <w:rsid w:val="00294661"/>
    <w:rsid w:val="00295556"/>
    <w:rsid w:val="00297064"/>
    <w:rsid w:val="002A3689"/>
    <w:rsid w:val="002A3A52"/>
    <w:rsid w:val="002A4953"/>
    <w:rsid w:val="002A54CA"/>
    <w:rsid w:val="002A61F8"/>
    <w:rsid w:val="002A64AC"/>
    <w:rsid w:val="002B0B80"/>
    <w:rsid w:val="002B1D2D"/>
    <w:rsid w:val="002B24BD"/>
    <w:rsid w:val="002B3A31"/>
    <w:rsid w:val="002B3E0F"/>
    <w:rsid w:val="002B4117"/>
    <w:rsid w:val="002B41C2"/>
    <w:rsid w:val="002C0948"/>
    <w:rsid w:val="002C1844"/>
    <w:rsid w:val="002C1A49"/>
    <w:rsid w:val="002C1CC3"/>
    <w:rsid w:val="002C299D"/>
    <w:rsid w:val="002C5178"/>
    <w:rsid w:val="002C7A2A"/>
    <w:rsid w:val="002D0732"/>
    <w:rsid w:val="002D3C18"/>
    <w:rsid w:val="002D4A42"/>
    <w:rsid w:val="002D668E"/>
    <w:rsid w:val="002E057E"/>
    <w:rsid w:val="002E1122"/>
    <w:rsid w:val="002E2998"/>
    <w:rsid w:val="002E3C59"/>
    <w:rsid w:val="002E4FBD"/>
    <w:rsid w:val="002E55A0"/>
    <w:rsid w:val="002E7668"/>
    <w:rsid w:val="002E7C71"/>
    <w:rsid w:val="00301F64"/>
    <w:rsid w:val="0030433C"/>
    <w:rsid w:val="00305B0C"/>
    <w:rsid w:val="00310E6B"/>
    <w:rsid w:val="00311AD3"/>
    <w:rsid w:val="00311F1E"/>
    <w:rsid w:val="00314BEB"/>
    <w:rsid w:val="00317333"/>
    <w:rsid w:val="003220DB"/>
    <w:rsid w:val="0032462C"/>
    <w:rsid w:val="00326C34"/>
    <w:rsid w:val="0033354F"/>
    <w:rsid w:val="003352EE"/>
    <w:rsid w:val="003354B8"/>
    <w:rsid w:val="00335685"/>
    <w:rsid w:val="003369C6"/>
    <w:rsid w:val="00337048"/>
    <w:rsid w:val="00343FE4"/>
    <w:rsid w:val="00344A2C"/>
    <w:rsid w:val="003458F0"/>
    <w:rsid w:val="00350A08"/>
    <w:rsid w:val="00351EFD"/>
    <w:rsid w:val="00352F4B"/>
    <w:rsid w:val="003533FB"/>
    <w:rsid w:val="00355A17"/>
    <w:rsid w:val="00360561"/>
    <w:rsid w:val="00362FDA"/>
    <w:rsid w:val="00364E65"/>
    <w:rsid w:val="00370F30"/>
    <w:rsid w:val="003746B1"/>
    <w:rsid w:val="00375589"/>
    <w:rsid w:val="003758AE"/>
    <w:rsid w:val="00377B88"/>
    <w:rsid w:val="00382D9E"/>
    <w:rsid w:val="00383429"/>
    <w:rsid w:val="003836A9"/>
    <w:rsid w:val="003841D6"/>
    <w:rsid w:val="00384BAA"/>
    <w:rsid w:val="00386552"/>
    <w:rsid w:val="00391CA9"/>
    <w:rsid w:val="00393501"/>
    <w:rsid w:val="00393768"/>
    <w:rsid w:val="00396E89"/>
    <w:rsid w:val="003A3E4B"/>
    <w:rsid w:val="003A4E02"/>
    <w:rsid w:val="003B28C5"/>
    <w:rsid w:val="003B2B94"/>
    <w:rsid w:val="003B402D"/>
    <w:rsid w:val="003B4781"/>
    <w:rsid w:val="003B7262"/>
    <w:rsid w:val="003B7578"/>
    <w:rsid w:val="003B7BAF"/>
    <w:rsid w:val="003C01D4"/>
    <w:rsid w:val="003C6795"/>
    <w:rsid w:val="003D14A3"/>
    <w:rsid w:val="003D1D56"/>
    <w:rsid w:val="003D5834"/>
    <w:rsid w:val="003D6FEF"/>
    <w:rsid w:val="003E304E"/>
    <w:rsid w:val="003E3AA1"/>
    <w:rsid w:val="003E4685"/>
    <w:rsid w:val="003E75EA"/>
    <w:rsid w:val="003E7D81"/>
    <w:rsid w:val="003F0C83"/>
    <w:rsid w:val="003F1AFD"/>
    <w:rsid w:val="003F1FEC"/>
    <w:rsid w:val="003F2B62"/>
    <w:rsid w:val="003F6555"/>
    <w:rsid w:val="00401993"/>
    <w:rsid w:val="00402119"/>
    <w:rsid w:val="00404B80"/>
    <w:rsid w:val="004053CF"/>
    <w:rsid w:val="004055E8"/>
    <w:rsid w:val="00407319"/>
    <w:rsid w:val="00410A1A"/>
    <w:rsid w:val="0041109F"/>
    <w:rsid w:val="00412494"/>
    <w:rsid w:val="0041362E"/>
    <w:rsid w:val="00414875"/>
    <w:rsid w:val="004148C4"/>
    <w:rsid w:val="00422564"/>
    <w:rsid w:val="00423A4A"/>
    <w:rsid w:val="00425D87"/>
    <w:rsid w:val="004306C7"/>
    <w:rsid w:val="00431334"/>
    <w:rsid w:val="004319CC"/>
    <w:rsid w:val="0043266A"/>
    <w:rsid w:val="00437C0D"/>
    <w:rsid w:val="00441932"/>
    <w:rsid w:val="00444CD7"/>
    <w:rsid w:val="00444F0F"/>
    <w:rsid w:val="004462C6"/>
    <w:rsid w:val="00453E80"/>
    <w:rsid w:val="004543A1"/>
    <w:rsid w:val="00460FB1"/>
    <w:rsid w:val="004616B2"/>
    <w:rsid w:val="00473391"/>
    <w:rsid w:val="0048068A"/>
    <w:rsid w:val="00482B89"/>
    <w:rsid w:val="00485129"/>
    <w:rsid w:val="004869E8"/>
    <w:rsid w:val="00490675"/>
    <w:rsid w:val="00494D78"/>
    <w:rsid w:val="004978D6"/>
    <w:rsid w:val="004B0422"/>
    <w:rsid w:val="004B0E68"/>
    <w:rsid w:val="004B22BC"/>
    <w:rsid w:val="004B3B1C"/>
    <w:rsid w:val="004B3F70"/>
    <w:rsid w:val="004C0595"/>
    <w:rsid w:val="004C437B"/>
    <w:rsid w:val="004C729D"/>
    <w:rsid w:val="004D0295"/>
    <w:rsid w:val="004D0974"/>
    <w:rsid w:val="004D2BC6"/>
    <w:rsid w:val="004D5181"/>
    <w:rsid w:val="004D5F36"/>
    <w:rsid w:val="004E4503"/>
    <w:rsid w:val="004E455D"/>
    <w:rsid w:val="004E6793"/>
    <w:rsid w:val="004F09CE"/>
    <w:rsid w:val="004F14CB"/>
    <w:rsid w:val="004F4BE2"/>
    <w:rsid w:val="004F5E33"/>
    <w:rsid w:val="004F70B6"/>
    <w:rsid w:val="004F71D2"/>
    <w:rsid w:val="00500D87"/>
    <w:rsid w:val="00501311"/>
    <w:rsid w:val="005016AE"/>
    <w:rsid w:val="00501C8B"/>
    <w:rsid w:val="00502062"/>
    <w:rsid w:val="005037E7"/>
    <w:rsid w:val="00507A8F"/>
    <w:rsid w:val="00510CFD"/>
    <w:rsid w:val="00511BBE"/>
    <w:rsid w:val="00512B7C"/>
    <w:rsid w:val="005139E2"/>
    <w:rsid w:val="00513D0B"/>
    <w:rsid w:val="005158C5"/>
    <w:rsid w:val="005159A1"/>
    <w:rsid w:val="00515B0C"/>
    <w:rsid w:val="0051601B"/>
    <w:rsid w:val="00517893"/>
    <w:rsid w:val="00517EAF"/>
    <w:rsid w:val="00520FFB"/>
    <w:rsid w:val="00522572"/>
    <w:rsid w:val="00523AEA"/>
    <w:rsid w:val="00523D02"/>
    <w:rsid w:val="00524178"/>
    <w:rsid w:val="00526ABD"/>
    <w:rsid w:val="00526EEC"/>
    <w:rsid w:val="00531240"/>
    <w:rsid w:val="00537B00"/>
    <w:rsid w:val="005404F5"/>
    <w:rsid w:val="005410A2"/>
    <w:rsid w:val="00544789"/>
    <w:rsid w:val="0054499C"/>
    <w:rsid w:val="00546710"/>
    <w:rsid w:val="00555A95"/>
    <w:rsid w:val="00560A12"/>
    <w:rsid w:val="00562EF5"/>
    <w:rsid w:val="005667A4"/>
    <w:rsid w:val="00566DDC"/>
    <w:rsid w:val="0057032E"/>
    <w:rsid w:val="00572ECB"/>
    <w:rsid w:val="00574CAA"/>
    <w:rsid w:val="00577866"/>
    <w:rsid w:val="005808D2"/>
    <w:rsid w:val="0058219C"/>
    <w:rsid w:val="00583042"/>
    <w:rsid w:val="00584B8A"/>
    <w:rsid w:val="0058688F"/>
    <w:rsid w:val="00587F4A"/>
    <w:rsid w:val="00595C6A"/>
    <w:rsid w:val="00595CBE"/>
    <w:rsid w:val="005963FA"/>
    <w:rsid w:val="00596805"/>
    <w:rsid w:val="00597474"/>
    <w:rsid w:val="005A14E2"/>
    <w:rsid w:val="005B35D2"/>
    <w:rsid w:val="005B7C0D"/>
    <w:rsid w:val="005C02D6"/>
    <w:rsid w:val="005C06B4"/>
    <w:rsid w:val="005C49D7"/>
    <w:rsid w:val="005C63DC"/>
    <w:rsid w:val="005C66AC"/>
    <w:rsid w:val="005C6C01"/>
    <w:rsid w:val="005D12C8"/>
    <w:rsid w:val="005D3E03"/>
    <w:rsid w:val="005D4732"/>
    <w:rsid w:val="005D60ED"/>
    <w:rsid w:val="005D691D"/>
    <w:rsid w:val="005E08FE"/>
    <w:rsid w:val="005E1157"/>
    <w:rsid w:val="005E3802"/>
    <w:rsid w:val="005E3DC0"/>
    <w:rsid w:val="005E41CF"/>
    <w:rsid w:val="005E4BF1"/>
    <w:rsid w:val="005E4C49"/>
    <w:rsid w:val="005E5A14"/>
    <w:rsid w:val="005E5E1D"/>
    <w:rsid w:val="005E6EED"/>
    <w:rsid w:val="005F02C0"/>
    <w:rsid w:val="005F1CDF"/>
    <w:rsid w:val="005F29CE"/>
    <w:rsid w:val="005F52EE"/>
    <w:rsid w:val="005F64E9"/>
    <w:rsid w:val="0060158F"/>
    <w:rsid w:val="006108D1"/>
    <w:rsid w:val="00613075"/>
    <w:rsid w:val="00614559"/>
    <w:rsid w:val="0062540E"/>
    <w:rsid w:val="00626919"/>
    <w:rsid w:val="00626940"/>
    <w:rsid w:val="00632D29"/>
    <w:rsid w:val="0064010A"/>
    <w:rsid w:val="00644B53"/>
    <w:rsid w:val="00644E3E"/>
    <w:rsid w:val="00646556"/>
    <w:rsid w:val="006525E8"/>
    <w:rsid w:val="006541E0"/>
    <w:rsid w:val="00654BEE"/>
    <w:rsid w:val="006567C2"/>
    <w:rsid w:val="00660535"/>
    <w:rsid w:val="00663178"/>
    <w:rsid w:val="0066344B"/>
    <w:rsid w:val="00665889"/>
    <w:rsid w:val="006667F8"/>
    <w:rsid w:val="00672CE3"/>
    <w:rsid w:val="00673763"/>
    <w:rsid w:val="006776F6"/>
    <w:rsid w:val="006809AE"/>
    <w:rsid w:val="00680E22"/>
    <w:rsid w:val="00681F12"/>
    <w:rsid w:val="006834A1"/>
    <w:rsid w:val="00684D8D"/>
    <w:rsid w:val="006854DD"/>
    <w:rsid w:val="006866F0"/>
    <w:rsid w:val="006925AA"/>
    <w:rsid w:val="00695D14"/>
    <w:rsid w:val="006975C8"/>
    <w:rsid w:val="006A2699"/>
    <w:rsid w:val="006A3527"/>
    <w:rsid w:val="006A3E6B"/>
    <w:rsid w:val="006A4A1B"/>
    <w:rsid w:val="006A7185"/>
    <w:rsid w:val="006A7FDD"/>
    <w:rsid w:val="006B2504"/>
    <w:rsid w:val="006B2F5D"/>
    <w:rsid w:val="006B3355"/>
    <w:rsid w:val="006B4606"/>
    <w:rsid w:val="006B5BF9"/>
    <w:rsid w:val="006B6E9D"/>
    <w:rsid w:val="006C07DB"/>
    <w:rsid w:val="006C17E1"/>
    <w:rsid w:val="006C34A0"/>
    <w:rsid w:val="006D24D1"/>
    <w:rsid w:val="006D321F"/>
    <w:rsid w:val="006D5013"/>
    <w:rsid w:val="006D65E2"/>
    <w:rsid w:val="006D6C59"/>
    <w:rsid w:val="006E0F8F"/>
    <w:rsid w:val="006E3553"/>
    <w:rsid w:val="006E4AF4"/>
    <w:rsid w:val="006E63B3"/>
    <w:rsid w:val="006E648E"/>
    <w:rsid w:val="006E6576"/>
    <w:rsid w:val="006E7220"/>
    <w:rsid w:val="006E78D5"/>
    <w:rsid w:val="006F1984"/>
    <w:rsid w:val="006F1A18"/>
    <w:rsid w:val="006F463E"/>
    <w:rsid w:val="006F6B92"/>
    <w:rsid w:val="006F6FE8"/>
    <w:rsid w:val="007003F1"/>
    <w:rsid w:val="00701230"/>
    <w:rsid w:val="007118FC"/>
    <w:rsid w:val="0071505A"/>
    <w:rsid w:val="00720C31"/>
    <w:rsid w:val="0072119C"/>
    <w:rsid w:val="00724F8E"/>
    <w:rsid w:val="00727451"/>
    <w:rsid w:val="00730CAB"/>
    <w:rsid w:val="00735D88"/>
    <w:rsid w:val="00740AE9"/>
    <w:rsid w:val="00740FE6"/>
    <w:rsid w:val="00741C90"/>
    <w:rsid w:val="00742D35"/>
    <w:rsid w:val="007553C1"/>
    <w:rsid w:val="00772C51"/>
    <w:rsid w:val="007731E0"/>
    <w:rsid w:val="00773EBF"/>
    <w:rsid w:val="00776B5D"/>
    <w:rsid w:val="007811BA"/>
    <w:rsid w:val="007837B0"/>
    <w:rsid w:val="00783BA3"/>
    <w:rsid w:val="007848E9"/>
    <w:rsid w:val="00786F8E"/>
    <w:rsid w:val="00791839"/>
    <w:rsid w:val="00796426"/>
    <w:rsid w:val="007A4EE8"/>
    <w:rsid w:val="007A55CE"/>
    <w:rsid w:val="007A7A6B"/>
    <w:rsid w:val="007B3238"/>
    <w:rsid w:val="007B7A4A"/>
    <w:rsid w:val="007C5783"/>
    <w:rsid w:val="007C6DBF"/>
    <w:rsid w:val="007C76BF"/>
    <w:rsid w:val="007D00F8"/>
    <w:rsid w:val="007D0C75"/>
    <w:rsid w:val="007D2149"/>
    <w:rsid w:val="007D26E1"/>
    <w:rsid w:val="007D3A7C"/>
    <w:rsid w:val="007D502B"/>
    <w:rsid w:val="007D58A0"/>
    <w:rsid w:val="007D7321"/>
    <w:rsid w:val="007E7635"/>
    <w:rsid w:val="007F0227"/>
    <w:rsid w:val="007F0958"/>
    <w:rsid w:val="007F1C43"/>
    <w:rsid w:val="007F5494"/>
    <w:rsid w:val="007F5DFD"/>
    <w:rsid w:val="00800A2B"/>
    <w:rsid w:val="00804399"/>
    <w:rsid w:val="0080771C"/>
    <w:rsid w:val="00812F13"/>
    <w:rsid w:val="00814A3C"/>
    <w:rsid w:val="0081501C"/>
    <w:rsid w:val="0082294F"/>
    <w:rsid w:val="00822E25"/>
    <w:rsid w:val="00827065"/>
    <w:rsid w:val="00827B61"/>
    <w:rsid w:val="00830699"/>
    <w:rsid w:val="00833EF3"/>
    <w:rsid w:val="008401D6"/>
    <w:rsid w:val="00841B8D"/>
    <w:rsid w:val="00842E96"/>
    <w:rsid w:val="00843C0A"/>
    <w:rsid w:val="008464EC"/>
    <w:rsid w:val="00850AAD"/>
    <w:rsid w:val="00850B3A"/>
    <w:rsid w:val="00850BC4"/>
    <w:rsid w:val="00852409"/>
    <w:rsid w:val="00852C88"/>
    <w:rsid w:val="008560C1"/>
    <w:rsid w:val="00856991"/>
    <w:rsid w:val="008615B0"/>
    <w:rsid w:val="00862E16"/>
    <w:rsid w:val="0086536A"/>
    <w:rsid w:val="008657A8"/>
    <w:rsid w:val="008657B2"/>
    <w:rsid w:val="00866870"/>
    <w:rsid w:val="00867B7F"/>
    <w:rsid w:val="008729C6"/>
    <w:rsid w:val="00873301"/>
    <w:rsid w:val="00874299"/>
    <w:rsid w:val="00880DAA"/>
    <w:rsid w:val="00881B03"/>
    <w:rsid w:val="00883865"/>
    <w:rsid w:val="00887077"/>
    <w:rsid w:val="00892DB1"/>
    <w:rsid w:val="00893889"/>
    <w:rsid w:val="00893BCF"/>
    <w:rsid w:val="008962ED"/>
    <w:rsid w:val="008A60CB"/>
    <w:rsid w:val="008A66E6"/>
    <w:rsid w:val="008B09D8"/>
    <w:rsid w:val="008B16DF"/>
    <w:rsid w:val="008B1C72"/>
    <w:rsid w:val="008B28E6"/>
    <w:rsid w:val="008B3BD6"/>
    <w:rsid w:val="008B3C1D"/>
    <w:rsid w:val="008B7E13"/>
    <w:rsid w:val="008C4028"/>
    <w:rsid w:val="008C40CB"/>
    <w:rsid w:val="008C4676"/>
    <w:rsid w:val="008C6F57"/>
    <w:rsid w:val="008D1844"/>
    <w:rsid w:val="008D2499"/>
    <w:rsid w:val="008D257B"/>
    <w:rsid w:val="008D2C60"/>
    <w:rsid w:val="008D3744"/>
    <w:rsid w:val="008D59DD"/>
    <w:rsid w:val="008D6EE1"/>
    <w:rsid w:val="008D7812"/>
    <w:rsid w:val="008E4258"/>
    <w:rsid w:val="008E438F"/>
    <w:rsid w:val="008E5445"/>
    <w:rsid w:val="008E6179"/>
    <w:rsid w:val="008F0A0A"/>
    <w:rsid w:val="008F2633"/>
    <w:rsid w:val="008F3AF7"/>
    <w:rsid w:val="008F3E65"/>
    <w:rsid w:val="0090296A"/>
    <w:rsid w:val="009032E6"/>
    <w:rsid w:val="00903714"/>
    <w:rsid w:val="0090531F"/>
    <w:rsid w:val="009059E2"/>
    <w:rsid w:val="00910609"/>
    <w:rsid w:val="00913129"/>
    <w:rsid w:val="009159A8"/>
    <w:rsid w:val="00916794"/>
    <w:rsid w:val="00921D30"/>
    <w:rsid w:val="0092205F"/>
    <w:rsid w:val="009272C1"/>
    <w:rsid w:val="00931386"/>
    <w:rsid w:val="00931942"/>
    <w:rsid w:val="009331D5"/>
    <w:rsid w:val="0093420E"/>
    <w:rsid w:val="00934ACE"/>
    <w:rsid w:val="00941CD8"/>
    <w:rsid w:val="00942FE1"/>
    <w:rsid w:val="00944DE6"/>
    <w:rsid w:val="009532F6"/>
    <w:rsid w:val="00953C1C"/>
    <w:rsid w:val="00956805"/>
    <w:rsid w:val="0096336D"/>
    <w:rsid w:val="00965902"/>
    <w:rsid w:val="009726DC"/>
    <w:rsid w:val="009732F7"/>
    <w:rsid w:val="0097523B"/>
    <w:rsid w:val="009760FB"/>
    <w:rsid w:val="009852EA"/>
    <w:rsid w:val="00992370"/>
    <w:rsid w:val="00992B81"/>
    <w:rsid w:val="009931D5"/>
    <w:rsid w:val="009935D1"/>
    <w:rsid w:val="009955EB"/>
    <w:rsid w:val="009A2B8E"/>
    <w:rsid w:val="009A6748"/>
    <w:rsid w:val="009A6E3C"/>
    <w:rsid w:val="009B35BA"/>
    <w:rsid w:val="009B4AC5"/>
    <w:rsid w:val="009B6E79"/>
    <w:rsid w:val="009C23E1"/>
    <w:rsid w:val="009C62A2"/>
    <w:rsid w:val="009C68EA"/>
    <w:rsid w:val="009C6D1F"/>
    <w:rsid w:val="009C7EE1"/>
    <w:rsid w:val="009C7F5C"/>
    <w:rsid w:val="009D01DC"/>
    <w:rsid w:val="009D2547"/>
    <w:rsid w:val="009D5575"/>
    <w:rsid w:val="009D5F41"/>
    <w:rsid w:val="009D7838"/>
    <w:rsid w:val="009E0821"/>
    <w:rsid w:val="009E17A0"/>
    <w:rsid w:val="009E37C3"/>
    <w:rsid w:val="009E6581"/>
    <w:rsid w:val="009E69E7"/>
    <w:rsid w:val="009F08C3"/>
    <w:rsid w:val="009F51B9"/>
    <w:rsid w:val="009F5453"/>
    <w:rsid w:val="009F5F52"/>
    <w:rsid w:val="009F72E4"/>
    <w:rsid w:val="00A004F9"/>
    <w:rsid w:val="00A03839"/>
    <w:rsid w:val="00A03E5B"/>
    <w:rsid w:val="00A1451C"/>
    <w:rsid w:val="00A178EF"/>
    <w:rsid w:val="00A23643"/>
    <w:rsid w:val="00A305C5"/>
    <w:rsid w:val="00A30864"/>
    <w:rsid w:val="00A32B49"/>
    <w:rsid w:val="00A4071C"/>
    <w:rsid w:val="00A47989"/>
    <w:rsid w:val="00A560F6"/>
    <w:rsid w:val="00A571CF"/>
    <w:rsid w:val="00A7111A"/>
    <w:rsid w:val="00A73F33"/>
    <w:rsid w:val="00A74483"/>
    <w:rsid w:val="00A77196"/>
    <w:rsid w:val="00A80D86"/>
    <w:rsid w:val="00A8521E"/>
    <w:rsid w:val="00A875B2"/>
    <w:rsid w:val="00A92E8E"/>
    <w:rsid w:val="00AA46B8"/>
    <w:rsid w:val="00AA5868"/>
    <w:rsid w:val="00AB1E03"/>
    <w:rsid w:val="00AB5E8F"/>
    <w:rsid w:val="00AB6366"/>
    <w:rsid w:val="00AB793E"/>
    <w:rsid w:val="00AC23FA"/>
    <w:rsid w:val="00AC3652"/>
    <w:rsid w:val="00AC37C0"/>
    <w:rsid w:val="00AD1B2B"/>
    <w:rsid w:val="00AD2BB2"/>
    <w:rsid w:val="00AD33E3"/>
    <w:rsid w:val="00AD3C2C"/>
    <w:rsid w:val="00AD3FEC"/>
    <w:rsid w:val="00AE3E6E"/>
    <w:rsid w:val="00AF4E34"/>
    <w:rsid w:val="00B02F00"/>
    <w:rsid w:val="00B04836"/>
    <w:rsid w:val="00B0562B"/>
    <w:rsid w:val="00B06C68"/>
    <w:rsid w:val="00B10B4B"/>
    <w:rsid w:val="00B129A3"/>
    <w:rsid w:val="00B12D22"/>
    <w:rsid w:val="00B13940"/>
    <w:rsid w:val="00B156CF"/>
    <w:rsid w:val="00B21E18"/>
    <w:rsid w:val="00B24961"/>
    <w:rsid w:val="00B2606A"/>
    <w:rsid w:val="00B27579"/>
    <w:rsid w:val="00B275A0"/>
    <w:rsid w:val="00B340EE"/>
    <w:rsid w:val="00B34658"/>
    <w:rsid w:val="00B35D4B"/>
    <w:rsid w:val="00B35D82"/>
    <w:rsid w:val="00B425BC"/>
    <w:rsid w:val="00B45227"/>
    <w:rsid w:val="00B457BD"/>
    <w:rsid w:val="00B5044F"/>
    <w:rsid w:val="00B576B8"/>
    <w:rsid w:val="00B64D9F"/>
    <w:rsid w:val="00B65EC6"/>
    <w:rsid w:val="00B66B5F"/>
    <w:rsid w:val="00B73EA2"/>
    <w:rsid w:val="00B74423"/>
    <w:rsid w:val="00B75F02"/>
    <w:rsid w:val="00B76CA5"/>
    <w:rsid w:val="00B80CEA"/>
    <w:rsid w:val="00B82614"/>
    <w:rsid w:val="00B83020"/>
    <w:rsid w:val="00B865A3"/>
    <w:rsid w:val="00B906B6"/>
    <w:rsid w:val="00B906D2"/>
    <w:rsid w:val="00B93DCC"/>
    <w:rsid w:val="00B9462D"/>
    <w:rsid w:val="00BA068D"/>
    <w:rsid w:val="00BA2C5C"/>
    <w:rsid w:val="00BA2F48"/>
    <w:rsid w:val="00BA3A9D"/>
    <w:rsid w:val="00BA6AA7"/>
    <w:rsid w:val="00BA724E"/>
    <w:rsid w:val="00BA77DD"/>
    <w:rsid w:val="00BA78DD"/>
    <w:rsid w:val="00BA7DE2"/>
    <w:rsid w:val="00BB0A59"/>
    <w:rsid w:val="00BB0D6C"/>
    <w:rsid w:val="00BB209F"/>
    <w:rsid w:val="00BB7277"/>
    <w:rsid w:val="00BC06D9"/>
    <w:rsid w:val="00BC3A02"/>
    <w:rsid w:val="00BC4BB7"/>
    <w:rsid w:val="00BC6D3D"/>
    <w:rsid w:val="00BD006F"/>
    <w:rsid w:val="00BD2C39"/>
    <w:rsid w:val="00BD52BC"/>
    <w:rsid w:val="00BD5465"/>
    <w:rsid w:val="00BD7530"/>
    <w:rsid w:val="00BE6120"/>
    <w:rsid w:val="00BF0441"/>
    <w:rsid w:val="00BF049F"/>
    <w:rsid w:val="00C000B1"/>
    <w:rsid w:val="00C0478D"/>
    <w:rsid w:val="00C05201"/>
    <w:rsid w:val="00C0730B"/>
    <w:rsid w:val="00C07975"/>
    <w:rsid w:val="00C10D3C"/>
    <w:rsid w:val="00C11CAA"/>
    <w:rsid w:val="00C13F2B"/>
    <w:rsid w:val="00C16171"/>
    <w:rsid w:val="00C161A7"/>
    <w:rsid w:val="00C17ED7"/>
    <w:rsid w:val="00C318C7"/>
    <w:rsid w:val="00C322AF"/>
    <w:rsid w:val="00C3720F"/>
    <w:rsid w:val="00C417DB"/>
    <w:rsid w:val="00C51C13"/>
    <w:rsid w:val="00C55DDC"/>
    <w:rsid w:val="00C664D6"/>
    <w:rsid w:val="00C665FA"/>
    <w:rsid w:val="00C71766"/>
    <w:rsid w:val="00C71F50"/>
    <w:rsid w:val="00C736CB"/>
    <w:rsid w:val="00C745AE"/>
    <w:rsid w:val="00C75E71"/>
    <w:rsid w:val="00C822F0"/>
    <w:rsid w:val="00C861C7"/>
    <w:rsid w:val="00C90F83"/>
    <w:rsid w:val="00C93319"/>
    <w:rsid w:val="00C93CBF"/>
    <w:rsid w:val="00C94CBD"/>
    <w:rsid w:val="00C96E68"/>
    <w:rsid w:val="00CA0392"/>
    <w:rsid w:val="00CA2241"/>
    <w:rsid w:val="00CA236F"/>
    <w:rsid w:val="00CA3334"/>
    <w:rsid w:val="00CA33B3"/>
    <w:rsid w:val="00CA3573"/>
    <w:rsid w:val="00CA3D99"/>
    <w:rsid w:val="00CA461A"/>
    <w:rsid w:val="00CB313D"/>
    <w:rsid w:val="00CB332F"/>
    <w:rsid w:val="00CB44AC"/>
    <w:rsid w:val="00CC62E8"/>
    <w:rsid w:val="00CD4F7B"/>
    <w:rsid w:val="00CD6722"/>
    <w:rsid w:val="00CE32F9"/>
    <w:rsid w:val="00CE5207"/>
    <w:rsid w:val="00CE53ED"/>
    <w:rsid w:val="00CE6858"/>
    <w:rsid w:val="00CE7EAF"/>
    <w:rsid w:val="00CF16EC"/>
    <w:rsid w:val="00CF320F"/>
    <w:rsid w:val="00CF483D"/>
    <w:rsid w:val="00CF5A9E"/>
    <w:rsid w:val="00CF726F"/>
    <w:rsid w:val="00CF7984"/>
    <w:rsid w:val="00D03C38"/>
    <w:rsid w:val="00D07530"/>
    <w:rsid w:val="00D112D3"/>
    <w:rsid w:val="00D1274E"/>
    <w:rsid w:val="00D13106"/>
    <w:rsid w:val="00D141F9"/>
    <w:rsid w:val="00D149FF"/>
    <w:rsid w:val="00D17EE3"/>
    <w:rsid w:val="00D23025"/>
    <w:rsid w:val="00D27752"/>
    <w:rsid w:val="00D27778"/>
    <w:rsid w:val="00D343E3"/>
    <w:rsid w:val="00D433BC"/>
    <w:rsid w:val="00D436D6"/>
    <w:rsid w:val="00D43E06"/>
    <w:rsid w:val="00D45E01"/>
    <w:rsid w:val="00D46AF4"/>
    <w:rsid w:val="00D50611"/>
    <w:rsid w:val="00D51574"/>
    <w:rsid w:val="00D5226D"/>
    <w:rsid w:val="00D54C3C"/>
    <w:rsid w:val="00D60A07"/>
    <w:rsid w:val="00D65250"/>
    <w:rsid w:val="00D724AF"/>
    <w:rsid w:val="00D72B63"/>
    <w:rsid w:val="00D77037"/>
    <w:rsid w:val="00D8228D"/>
    <w:rsid w:val="00D90E2D"/>
    <w:rsid w:val="00D91E1C"/>
    <w:rsid w:val="00D9205A"/>
    <w:rsid w:val="00D94798"/>
    <w:rsid w:val="00D95737"/>
    <w:rsid w:val="00D95847"/>
    <w:rsid w:val="00D95F71"/>
    <w:rsid w:val="00DA1B76"/>
    <w:rsid w:val="00DA65F0"/>
    <w:rsid w:val="00DA6695"/>
    <w:rsid w:val="00DB47B7"/>
    <w:rsid w:val="00DB522B"/>
    <w:rsid w:val="00DB5BAD"/>
    <w:rsid w:val="00DB5F8B"/>
    <w:rsid w:val="00DB60A5"/>
    <w:rsid w:val="00DC0119"/>
    <w:rsid w:val="00DC4935"/>
    <w:rsid w:val="00DC4D22"/>
    <w:rsid w:val="00DC7C52"/>
    <w:rsid w:val="00DD1920"/>
    <w:rsid w:val="00DD35D4"/>
    <w:rsid w:val="00DD6C13"/>
    <w:rsid w:val="00DE0F92"/>
    <w:rsid w:val="00DE15C0"/>
    <w:rsid w:val="00DF6B5A"/>
    <w:rsid w:val="00DF7A2C"/>
    <w:rsid w:val="00DF7B48"/>
    <w:rsid w:val="00E00D97"/>
    <w:rsid w:val="00E016B9"/>
    <w:rsid w:val="00E026EC"/>
    <w:rsid w:val="00E04144"/>
    <w:rsid w:val="00E06300"/>
    <w:rsid w:val="00E0792C"/>
    <w:rsid w:val="00E12B5B"/>
    <w:rsid w:val="00E17F57"/>
    <w:rsid w:val="00E252D7"/>
    <w:rsid w:val="00E26650"/>
    <w:rsid w:val="00E268E4"/>
    <w:rsid w:val="00E27B32"/>
    <w:rsid w:val="00E349C9"/>
    <w:rsid w:val="00E41A28"/>
    <w:rsid w:val="00E43C65"/>
    <w:rsid w:val="00E45737"/>
    <w:rsid w:val="00E46BB5"/>
    <w:rsid w:val="00E5054C"/>
    <w:rsid w:val="00E52835"/>
    <w:rsid w:val="00E52988"/>
    <w:rsid w:val="00E53EAF"/>
    <w:rsid w:val="00E54D8C"/>
    <w:rsid w:val="00E5537C"/>
    <w:rsid w:val="00E56E74"/>
    <w:rsid w:val="00E56FF7"/>
    <w:rsid w:val="00E5735E"/>
    <w:rsid w:val="00E5751A"/>
    <w:rsid w:val="00E649DB"/>
    <w:rsid w:val="00E70192"/>
    <w:rsid w:val="00E7524B"/>
    <w:rsid w:val="00E7739E"/>
    <w:rsid w:val="00E8195C"/>
    <w:rsid w:val="00E8342F"/>
    <w:rsid w:val="00E84820"/>
    <w:rsid w:val="00E863D2"/>
    <w:rsid w:val="00E8657F"/>
    <w:rsid w:val="00E90C27"/>
    <w:rsid w:val="00E92177"/>
    <w:rsid w:val="00E92877"/>
    <w:rsid w:val="00E93B69"/>
    <w:rsid w:val="00E93F40"/>
    <w:rsid w:val="00E95322"/>
    <w:rsid w:val="00E9581A"/>
    <w:rsid w:val="00EA0D6E"/>
    <w:rsid w:val="00EA4AD1"/>
    <w:rsid w:val="00EA5436"/>
    <w:rsid w:val="00EA75C7"/>
    <w:rsid w:val="00EA7FB8"/>
    <w:rsid w:val="00EB0CAF"/>
    <w:rsid w:val="00EB16D0"/>
    <w:rsid w:val="00EB3021"/>
    <w:rsid w:val="00EB47E5"/>
    <w:rsid w:val="00EC2615"/>
    <w:rsid w:val="00EC4CD3"/>
    <w:rsid w:val="00EC4F5D"/>
    <w:rsid w:val="00ED4CE5"/>
    <w:rsid w:val="00ED5180"/>
    <w:rsid w:val="00ED6DC0"/>
    <w:rsid w:val="00ED778E"/>
    <w:rsid w:val="00EE0410"/>
    <w:rsid w:val="00EE364F"/>
    <w:rsid w:val="00EE5AE8"/>
    <w:rsid w:val="00EE6934"/>
    <w:rsid w:val="00EF304E"/>
    <w:rsid w:val="00EF485F"/>
    <w:rsid w:val="00EF5810"/>
    <w:rsid w:val="00EF7E05"/>
    <w:rsid w:val="00F01445"/>
    <w:rsid w:val="00F031B8"/>
    <w:rsid w:val="00F0699B"/>
    <w:rsid w:val="00F1003F"/>
    <w:rsid w:val="00F10227"/>
    <w:rsid w:val="00F10885"/>
    <w:rsid w:val="00F11C80"/>
    <w:rsid w:val="00F12EEB"/>
    <w:rsid w:val="00F14747"/>
    <w:rsid w:val="00F168B0"/>
    <w:rsid w:val="00F203E6"/>
    <w:rsid w:val="00F21B5F"/>
    <w:rsid w:val="00F21CEF"/>
    <w:rsid w:val="00F22548"/>
    <w:rsid w:val="00F3349A"/>
    <w:rsid w:val="00F338C1"/>
    <w:rsid w:val="00F349C3"/>
    <w:rsid w:val="00F35887"/>
    <w:rsid w:val="00F44799"/>
    <w:rsid w:val="00F51835"/>
    <w:rsid w:val="00F52690"/>
    <w:rsid w:val="00F57AF5"/>
    <w:rsid w:val="00F618A2"/>
    <w:rsid w:val="00F6530F"/>
    <w:rsid w:val="00F65E71"/>
    <w:rsid w:val="00F70E27"/>
    <w:rsid w:val="00F72975"/>
    <w:rsid w:val="00F90183"/>
    <w:rsid w:val="00F91CA8"/>
    <w:rsid w:val="00F93B55"/>
    <w:rsid w:val="00F94026"/>
    <w:rsid w:val="00F943A0"/>
    <w:rsid w:val="00F94748"/>
    <w:rsid w:val="00F95180"/>
    <w:rsid w:val="00F956E9"/>
    <w:rsid w:val="00FA08A8"/>
    <w:rsid w:val="00FA2199"/>
    <w:rsid w:val="00FA2447"/>
    <w:rsid w:val="00FA2863"/>
    <w:rsid w:val="00FA2E11"/>
    <w:rsid w:val="00FA5642"/>
    <w:rsid w:val="00FA7756"/>
    <w:rsid w:val="00FB3841"/>
    <w:rsid w:val="00FC1BB4"/>
    <w:rsid w:val="00FC50C1"/>
    <w:rsid w:val="00FC5DF3"/>
    <w:rsid w:val="00FC6CBB"/>
    <w:rsid w:val="00FD1D84"/>
    <w:rsid w:val="00FD7E64"/>
    <w:rsid w:val="00FE0EAA"/>
    <w:rsid w:val="00FE11B6"/>
    <w:rsid w:val="00FE2DFF"/>
    <w:rsid w:val="00FE2EB6"/>
    <w:rsid w:val="00FE3BFF"/>
    <w:rsid w:val="00FE42D9"/>
    <w:rsid w:val="00FE4D44"/>
    <w:rsid w:val="00FF114E"/>
    <w:rsid w:val="00FF1D39"/>
    <w:rsid w:val="00FF1FA9"/>
    <w:rsid w:val="00FF24FC"/>
    <w:rsid w:val="00FF332D"/>
    <w:rsid w:val="00FF4DDD"/>
    <w:rsid w:val="00FF7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49AEB6"/>
  <w15:chartTrackingRefBased/>
  <w15:docId w15:val="{287DE05B-5B2F-4175-B819-CF8BE4CACC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DFKai-SB" w:eastAsia="DFKai-SB" w:hAnsi="DFKai-SB" w:cstheme="minorBidi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7EE3"/>
    <w:rPr>
      <w:rFonts w:asciiTheme="majorHAnsi" w:hAnsiTheme="maj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1CAA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1CAA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11CAA"/>
    <w:pPr>
      <w:keepNext/>
      <w:keepLines/>
      <w:spacing w:before="40" w:after="0"/>
      <w:outlineLvl w:val="2"/>
    </w:pPr>
    <w:rPr>
      <w:rFonts w:eastAsiaTheme="majorEastAsia" w:cstheme="majorBidi"/>
      <w:color w:val="1F3763" w:themeColor="accent1" w:themeShade="7F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3E80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53E80"/>
    <w:pPr>
      <w:keepNext/>
      <w:keepLines/>
      <w:spacing w:before="40" w:after="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B4606"/>
    <w:pPr>
      <w:keepNext/>
      <w:keepLines/>
      <w:spacing w:before="40" w:after="0"/>
      <w:outlineLvl w:val="5"/>
    </w:pPr>
    <w:rPr>
      <w:rFonts w:eastAsiaTheme="majorEastAsia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11CA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11CA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11CAA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53E8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453E8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6B4606"/>
    <w:rPr>
      <w:rFonts w:asciiTheme="majorHAnsi" w:eastAsiaTheme="majorEastAsia" w:hAnsiTheme="majorHAnsi" w:cstheme="majorBidi"/>
      <w:color w:val="1F3763" w:themeColor="accent1" w:themeShade="7F"/>
    </w:rPr>
  </w:style>
  <w:style w:type="table" w:styleId="TableGrid">
    <w:name w:val="Table Grid"/>
    <w:basedOn w:val="TableNormal"/>
    <w:uiPriority w:val="39"/>
    <w:rsid w:val="00C11C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C11CA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4-Accent5">
    <w:name w:val="Grid Table 4 Accent 5"/>
    <w:basedOn w:val="TableNormal"/>
    <w:uiPriority w:val="49"/>
    <w:rsid w:val="00C11CA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2A54C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0478D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618A2"/>
    <w:rPr>
      <w:color w:val="808080"/>
    </w:rPr>
  </w:style>
  <w:style w:type="table" w:styleId="GridTable4-Accent1">
    <w:name w:val="Grid Table 4 Accent 1"/>
    <w:basedOn w:val="TableNormal"/>
    <w:uiPriority w:val="49"/>
    <w:rsid w:val="00FC1BB4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nhideWhenUsed/>
    <w:rsid w:val="006145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4559"/>
  </w:style>
  <w:style w:type="paragraph" w:styleId="Footer">
    <w:name w:val="footer"/>
    <w:basedOn w:val="Normal"/>
    <w:link w:val="FooterChar"/>
    <w:uiPriority w:val="99"/>
    <w:unhideWhenUsed/>
    <w:rsid w:val="006145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4559"/>
  </w:style>
  <w:style w:type="table" w:styleId="PlainTable5">
    <w:name w:val="Plain Table 5"/>
    <w:basedOn w:val="TableNormal"/>
    <w:uiPriority w:val="45"/>
    <w:rsid w:val="0000550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32F9"/>
    <w:rPr>
      <w:rFonts w:ascii="Segoe UI" w:hAnsi="Segoe UI" w:cs="Segoe UI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32F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9B35B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GridTable1Light">
    <w:name w:val="Grid Table 1 Light"/>
    <w:basedOn w:val="TableNormal"/>
    <w:uiPriority w:val="46"/>
    <w:rsid w:val="00F21CE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00D97"/>
    <w:rPr>
      <w:color w:val="605E5C"/>
      <w:shd w:val="clear" w:color="auto" w:fill="E1DFDD"/>
    </w:rPr>
  </w:style>
  <w:style w:type="paragraph" w:customStyle="1" w:styleId="Code">
    <w:name w:val="Code"/>
    <w:basedOn w:val="Normal"/>
    <w:link w:val="CodeChar"/>
    <w:qFormat/>
    <w:rsid w:val="00D95847"/>
    <w:pPr>
      <w:autoSpaceDE w:val="0"/>
      <w:autoSpaceDN w:val="0"/>
      <w:adjustRightInd w:val="0"/>
      <w:spacing w:after="0" w:line="240" w:lineRule="auto"/>
    </w:pPr>
    <w:rPr>
      <w:rFonts w:ascii="Consolas" w:hAnsi="Consolas" w:cs="Consolas"/>
      <w:color w:val="008000"/>
      <w:sz w:val="14"/>
      <w:szCs w:val="14"/>
    </w:rPr>
  </w:style>
  <w:style w:type="character" w:customStyle="1" w:styleId="CodeChar">
    <w:name w:val="Code Char"/>
    <w:basedOn w:val="DefaultParagraphFont"/>
    <w:link w:val="Code"/>
    <w:rsid w:val="00D95847"/>
    <w:rPr>
      <w:rFonts w:ascii="Consolas" w:hAnsi="Consolas" w:cs="Consolas"/>
      <w:color w:val="008000"/>
      <w:sz w:val="14"/>
      <w:szCs w:val="1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913129"/>
  </w:style>
  <w:style w:type="character" w:customStyle="1" w:styleId="DateChar">
    <w:name w:val="Date Char"/>
    <w:basedOn w:val="DefaultParagraphFont"/>
    <w:link w:val="Date"/>
    <w:uiPriority w:val="99"/>
    <w:semiHidden/>
    <w:rsid w:val="00913129"/>
    <w:rPr>
      <w:rFonts w:asciiTheme="majorHAnsi" w:hAnsiTheme="maj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850AAD"/>
    <w:rPr>
      <w:color w:val="605E5C"/>
      <w:shd w:val="clear" w:color="auto" w:fill="E1DFDD"/>
    </w:rPr>
  </w:style>
  <w:style w:type="table" w:styleId="GridTable1Light-Accent1">
    <w:name w:val="Grid Table 1 Light Accent 1"/>
    <w:basedOn w:val="TableNormal"/>
    <w:uiPriority w:val="46"/>
    <w:rsid w:val="00941CD8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OC1">
    <w:name w:val="toc 1"/>
    <w:basedOn w:val="Normal"/>
    <w:next w:val="Normal"/>
    <w:autoRedefine/>
    <w:uiPriority w:val="39"/>
    <w:unhideWhenUsed/>
    <w:rsid w:val="001F6DE5"/>
    <w:pPr>
      <w:spacing w:before="120" w:after="120"/>
    </w:pPr>
    <w:rPr>
      <w:rFonts w:asciiTheme="minorHAnsi" w:hAnsiTheme="minorHAnsi" w:cstheme="minorHAnsi"/>
      <w:b/>
      <w:bCs/>
      <w:caps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1F6DE5"/>
    <w:pPr>
      <w:spacing w:after="0"/>
      <w:ind w:left="200"/>
    </w:pPr>
    <w:rPr>
      <w:rFonts w:asciiTheme="minorHAnsi" w:hAnsiTheme="minorHAnsi" w:cstheme="minorHAnsi"/>
      <w:smallCap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1F6DE5"/>
    <w:pPr>
      <w:spacing w:after="0"/>
      <w:ind w:left="400"/>
    </w:pPr>
    <w:rPr>
      <w:rFonts w:asciiTheme="minorHAnsi" w:hAnsiTheme="minorHAnsi" w:cstheme="minorHAnsi"/>
      <w:i/>
      <w:iCs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1F6DE5"/>
    <w:pPr>
      <w:spacing w:after="0"/>
      <w:ind w:left="60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1F6DE5"/>
    <w:pPr>
      <w:spacing w:after="0"/>
      <w:ind w:left="80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1F6DE5"/>
    <w:pPr>
      <w:spacing w:after="0"/>
      <w:ind w:left="10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1F6DE5"/>
    <w:pPr>
      <w:spacing w:after="0"/>
      <w:ind w:left="120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1F6DE5"/>
    <w:pPr>
      <w:spacing w:after="0"/>
      <w:ind w:left="140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1F6DE5"/>
    <w:pPr>
      <w:spacing w:after="0"/>
      <w:ind w:left="1600"/>
    </w:pPr>
    <w:rPr>
      <w:rFonts w:asciiTheme="minorHAnsi" w:hAnsiTheme="minorHAnsi" w:cstheme="minorHAns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E863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65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23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7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72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1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22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3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6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7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6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3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51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3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92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6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1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9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22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1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564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9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434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65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8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64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53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8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37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8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83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9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84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7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12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62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8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32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23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0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4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0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B0D944-B0B3-47C7-9A11-C79A38CC3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140</TotalTime>
  <Pages>1</Pages>
  <Words>2411</Words>
  <Characters>13743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an Cadmus</dc:creator>
  <cp:keywords/>
  <dc:description/>
  <cp:lastModifiedBy>Yuan Cadmus</cp:lastModifiedBy>
  <cp:revision>203</cp:revision>
  <cp:lastPrinted>2021-07-31T13:24:00Z</cp:lastPrinted>
  <dcterms:created xsi:type="dcterms:W3CDTF">2021-04-03T01:23:00Z</dcterms:created>
  <dcterms:modified xsi:type="dcterms:W3CDTF">2022-09-07T11:05:00Z</dcterms:modified>
</cp:coreProperties>
</file>